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87"/>
        <w:gridCol w:w="1602"/>
        <w:gridCol w:w="1822"/>
        <w:gridCol w:w="248"/>
        <w:gridCol w:w="2156"/>
        <w:gridCol w:w="1870"/>
      </w:tblGrid>
      <w:tr w:rsidR="008E48FA" w14:paraId="5E050AEB" w14:textId="77777777" w:rsidTr="4649171E">
        <w:tc>
          <w:tcPr>
            <w:tcW w:w="50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186D75" w14:textId="77777777" w:rsidR="008E48FA" w:rsidRPr="000A678F" w:rsidRDefault="008E48FA" w:rsidP="008E48FA">
            <w:pPr>
              <w:rPr>
                <w:b/>
                <w:smallCaps/>
                <w:sz w:val="20"/>
              </w:rPr>
            </w:pPr>
            <w:r w:rsidRPr="000A678F">
              <w:rPr>
                <w:b/>
                <w:smallCaps/>
                <w:sz w:val="20"/>
              </w:rPr>
              <w:t>Student Name:</w:t>
            </w:r>
          </w:p>
          <w:p w14:paraId="7A1198C3" w14:textId="27DE52BA" w:rsidR="008E48FA" w:rsidRPr="000A678F" w:rsidRDefault="008E48FA" w:rsidP="008E48FA">
            <w:pPr>
              <w:rPr>
                <w:b/>
                <w:smallCaps/>
                <w:sz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E705F" w14:textId="22B9AADF" w:rsidR="008E48FA" w:rsidRPr="000A678F" w:rsidRDefault="008E48FA">
            <w:pPr>
              <w:rPr>
                <w:b/>
                <w:smallCaps/>
                <w:sz w:val="20"/>
              </w:rPr>
            </w:pPr>
            <w:r w:rsidRPr="000A678F">
              <w:rPr>
                <w:b/>
                <w:smallCaps/>
                <w:sz w:val="20"/>
              </w:rPr>
              <w:t>ID</w:t>
            </w:r>
            <w:r w:rsidR="006B1406">
              <w:rPr>
                <w:b/>
                <w:smallCaps/>
                <w:sz w:val="20"/>
              </w:rPr>
              <w:t>/Lunch Pin</w:t>
            </w:r>
            <w:r w:rsidRPr="000A678F">
              <w:rPr>
                <w:b/>
                <w:smallCaps/>
                <w:sz w:val="20"/>
              </w:rPr>
              <w:t>: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AC9A5FA" w14:textId="6D0B9883" w:rsidR="008E48FA" w:rsidRPr="000A678F" w:rsidRDefault="008D55D0" w:rsidP="00BC7805">
            <w:pPr>
              <w:rPr>
                <w:b/>
                <w:smallCaps/>
                <w:sz w:val="20"/>
              </w:rPr>
            </w:pPr>
            <w:r>
              <w:rPr>
                <w:b/>
                <w:smallCaps/>
                <w:sz w:val="20"/>
              </w:rPr>
              <w:t xml:space="preserve">Student </w:t>
            </w:r>
            <w:r w:rsidR="00F015B3">
              <w:rPr>
                <w:b/>
                <w:smallCaps/>
                <w:sz w:val="20"/>
              </w:rPr>
              <w:t>cell</w:t>
            </w:r>
            <w:r w:rsidR="00252B37">
              <w:rPr>
                <w:b/>
                <w:smallCaps/>
                <w:sz w:val="20"/>
              </w:rPr>
              <w:t>:</w:t>
            </w:r>
          </w:p>
        </w:tc>
        <w:tc>
          <w:tcPr>
            <w:tcW w:w="188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1743D" w14:textId="7F8951D2" w:rsidR="008E48FA" w:rsidRPr="000A678F" w:rsidRDefault="00EC3D66">
            <w:pPr>
              <w:rPr>
                <w:b/>
                <w:smallCaps/>
                <w:sz w:val="20"/>
              </w:rPr>
            </w:pPr>
            <w:r>
              <w:rPr>
                <w:b/>
                <w:smallCaps/>
                <w:sz w:val="20"/>
              </w:rPr>
              <w:t xml:space="preserve"> </w:t>
            </w:r>
          </w:p>
        </w:tc>
      </w:tr>
      <w:tr w:rsidR="000A678F" w14:paraId="37C53360" w14:textId="77777777" w:rsidTr="4649171E">
        <w:tc>
          <w:tcPr>
            <w:tcW w:w="50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EC741" w14:textId="77777777" w:rsidR="000A678F" w:rsidRDefault="00F015B3" w:rsidP="00F015B3">
            <w:pPr>
              <w:rPr>
                <w:b/>
                <w:smallCaps/>
                <w:sz w:val="20"/>
              </w:rPr>
            </w:pPr>
            <w:r>
              <w:rPr>
                <w:b/>
                <w:smallCaps/>
                <w:sz w:val="20"/>
              </w:rPr>
              <w:t>Parent Ce</w:t>
            </w:r>
            <w:r w:rsidR="00252B37">
              <w:rPr>
                <w:b/>
                <w:smallCaps/>
                <w:sz w:val="20"/>
              </w:rPr>
              <w:t>l</w:t>
            </w:r>
            <w:r>
              <w:rPr>
                <w:b/>
                <w:smallCaps/>
                <w:sz w:val="20"/>
              </w:rPr>
              <w:t>l</w:t>
            </w:r>
            <w:r w:rsidR="00252B37">
              <w:rPr>
                <w:b/>
                <w:smallCaps/>
                <w:sz w:val="20"/>
              </w:rPr>
              <w:t>:</w:t>
            </w:r>
          </w:p>
          <w:p w14:paraId="5400670C" w14:textId="41B8B6AF" w:rsidR="00B25091" w:rsidRPr="000A678F" w:rsidRDefault="00B25091" w:rsidP="00F015B3">
            <w:pPr>
              <w:rPr>
                <w:b/>
                <w:smallCaps/>
                <w:sz w:val="20"/>
              </w:rPr>
            </w:pPr>
          </w:p>
        </w:tc>
        <w:tc>
          <w:tcPr>
            <w:tcW w:w="58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7E2103" w14:textId="3FACC9F5" w:rsidR="00103A08" w:rsidRPr="000A678F" w:rsidRDefault="00F454D0" w:rsidP="000A678F">
            <w:pPr>
              <w:rPr>
                <w:b/>
                <w:smallCaps/>
                <w:sz w:val="20"/>
              </w:rPr>
            </w:pPr>
            <w:r>
              <w:rPr>
                <w:b/>
                <w:smallCaps/>
                <w:sz w:val="20"/>
              </w:rPr>
              <w:t xml:space="preserve"> </w:t>
            </w:r>
          </w:p>
        </w:tc>
      </w:tr>
      <w:tr w:rsidR="000A678F" w:rsidRPr="00317F23" w14:paraId="0B98DE43" w14:textId="77777777" w:rsidTr="4649171E">
        <w:trPr>
          <w:trHeight w:val="720"/>
        </w:trPr>
        <w:tc>
          <w:tcPr>
            <w:tcW w:w="10885" w:type="dxa"/>
            <w:gridSpan w:val="6"/>
            <w:tcBorders>
              <w:top w:val="single" w:sz="4" w:space="0" w:color="auto"/>
            </w:tcBorders>
          </w:tcPr>
          <w:p w14:paraId="4CB8A2B0" w14:textId="23D530D0" w:rsidR="00F015B3" w:rsidRDefault="000A678F" w:rsidP="00556468">
            <w:pPr>
              <w:pStyle w:val="Default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672245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Listed here are courses available for </w:t>
            </w:r>
            <w:r w:rsidR="00556468" w:rsidRPr="00672245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9</w:t>
            </w:r>
            <w:r w:rsidRPr="00672245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TH </w:t>
            </w:r>
            <w:r w:rsidR="007604E0" w:rsidRPr="00672245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GRADE STUDENTS</w:t>
            </w:r>
            <w:r w:rsidRPr="00672245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. </w:t>
            </w:r>
            <w:r w:rsidR="007604E0" w:rsidRPr="00672245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</w:t>
            </w:r>
            <w:r w:rsidRPr="00672245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You should make these selections based on teacher </w:t>
            </w:r>
            <w:r w:rsidR="00D00942" w:rsidRPr="00672245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conversations</w:t>
            </w:r>
            <w:r w:rsidRPr="00672245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, advice and consent of your parents. </w:t>
            </w:r>
            <w:r w:rsidR="007604E0" w:rsidRPr="00672245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</w:t>
            </w:r>
            <w:r w:rsidRPr="00672245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Be sure to refer to</w:t>
            </w:r>
            <w:r w:rsidR="00555EA7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the Student Education Planning Guide for</w:t>
            </w:r>
            <w:r w:rsidRPr="00672245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graduation requirements </w:t>
            </w:r>
            <w:r w:rsidR="00680CFE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and course descriptions </w:t>
            </w:r>
            <w:hyperlink r:id="rId10" w:history="1">
              <w:r w:rsidR="00B80B12" w:rsidRPr="006533DC">
                <w:rPr>
                  <w:rStyle w:val="Hyperlink"/>
                  <w:rFonts w:asciiTheme="minorHAnsi" w:hAnsiTheme="minorHAnsi" w:cstheme="minorHAnsi"/>
                  <w:b/>
                  <w:bCs/>
                  <w:sz w:val="18"/>
                  <w:szCs w:val="18"/>
                </w:rPr>
                <w:t>https://www.hcps.org/SEPG/</w:t>
              </w:r>
            </w:hyperlink>
            <w:r w:rsidRPr="00672245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.</w:t>
            </w:r>
          </w:p>
          <w:p w14:paraId="374F62D7" w14:textId="77777777" w:rsidR="0032322D" w:rsidRPr="00317F23" w:rsidRDefault="0032322D" w:rsidP="00556468">
            <w:pPr>
              <w:pStyle w:val="Default"/>
              <w:rPr>
                <w:rFonts w:ascii="Arial Narrow" w:hAnsi="Arial Narrow"/>
                <w:b/>
                <w:bCs/>
                <w:i/>
                <w:iCs/>
                <w:sz w:val="18"/>
                <w:szCs w:val="18"/>
              </w:rPr>
            </w:pPr>
          </w:p>
          <w:p w14:paraId="1183B1DC" w14:textId="77777777" w:rsidR="000A678F" w:rsidRPr="00672245" w:rsidRDefault="5661EBFD" w:rsidP="5661EBFD">
            <w:pPr>
              <w:pStyle w:val="Default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672245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You must choose a total of 8 credits.  (Place an “X” next to your general selections. Electives will use #1 for first choice, etc.)</w:t>
            </w:r>
          </w:p>
          <w:p w14:paraId="38D2FCD9" w14:textId="50E27221" w:rsidR="009F27DA" w:rsidRPr="00672245" w:rsidRDefault="009F27DA" w:rsidP="009F27DA">
            <w:pPr>
              <w:pStyle w:val="Default"/>
              <w:numPr>
                <w:ilvl w:val="0"/>
                <w:numId w:val="3"/>
              </w:num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72245">
              <w:rPr>
                <w:rFonts w:asciiTheme="minorHAnsi" w:hAnsiTheme="minorHAnsi" w:cstheme="minorHAnsi"/>
                <w:b/>
                <w:sz w:val="18"/>
                <w:szCs w:val="18"/>
              </w:rPr>
              <w:t>Complete th</w:t>
            </w:r>
            <w:r w:rsidR="0006066B" w:rsidRPr="00672245">
              <w:rPr>
                <w:rFonts w:asciiTheme="minorHAnsi" w:hAnsiTheme="minorHAnsi" w:cstheme="minorHAnsi"/>
                <w:b/>
                <w:sz w:val="18"/>
                <w:szCs w:val="18"/>
              </w:rPr>
              <w:t>is paper</w:t>
            </w:r>
            <w:r w:rsidRPr="00672245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form.</w:t>
            </w:r>
          </w:p>
          <w:p w14:paraId="184D867D" w14:textId="3EF2DD2B" w:rsidR="00631635" w:rsidRPr="00631635" w:rsidRDefault="0046273F" w:rsidP="00A0627D">
            <w:pPr>
              <w:pStyle w:val="Default"/>
              <w:numPr>
                <w:ilvl w:val="0"/>
                <w:numId w:val="3"/>
              </w:numPr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  <w:t xml:space="preserve">Submit electronically at </w:t>
            </w:r>
            <w:r w:rsidRPr="0046273F"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  <w:u w:val="single"/>
              </w:rPr>
              <w:t>https://studentplanner.hcps.org/</w:t>
            </w:r>
          </w:p>
          <w:p w14:paraId="0B1DA6E9" w14:textId="284A126A" w:rsidR="00317F23" w:rsidRPr="00631635" w:rsidRDefault="003F3C57" w:rsidP="00631635">
            <w:pPr>
              <w:pStyle w:val="Default"/>
              <w:numPr>
                <w:ilvl w:val="0"/>
                <w:numId w:val="3"/>
              </w:numPr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>Turn in</w:t>
            </w:r>
            <w:r w:rsidR="009F27DA" w:rsidRPr="00672245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the compl</w:t>
            </w:r>
            <w:r w:rsidR="0006066B" w:rsidRPr="00672245">
              <w:rPr>
                <w:rFonts w:asciiTheme="minorHAnsi" w:hAnsiTheme="minorHAnsi" w:cstheme="minorHAnsi"/>
                <w:b/>
                <w:sz w:val="18"/>
                <w:szCs w:val="18"/>
              </w:rPr>
              <w:t>e</w:t>
            </w:r>
            <w:r w:rsidR="009F27DA" w:rsidRPr="00672245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ted form to your </w:t>
            </w:r>
            <w:r w:rsidR="007B06D0" w:rsidRPr="00672245">
              <w:rPr>
                <w:rFonts w:asciiTheme="minorHAnsi" w:hAnsiTheme="minorHAnsi" w:cstheme="minorHAnsi"/>
                <w:b/>
                <w:sz w:val="18"/>
                <w:szCs w:val="18"/>
              </w:rPr>
              <w:t>math teacher</w:t>
            </w:r>
            <w:r w:rsidR="009F27DA" w:rsidRPr="00672245">
              <w:rPr>
                <w:rFonts w:asciiTheme="minorHAnsi" w:hAnsiTheme="minorHAnsi" w:cstheme="minorHAnsi"/>
                <w:b/>
                <w:sz w:val="18"/>
                <w:szCs w:val="18"/>
              </w:rPr>
              <w:t>.</w:t>
            </w:r>
            <w:r w:rsidR="00A0627D" w:rsidRPr="00672245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</w:t>
            </w:r>
          </w:p>
        </w:tc>
      </w:tr>
      <w:tr w:rsidR="007604E0" w14:paraId="1C1EAA18" w14:textId="77777777" w:rsidTr="4649171E">
        <w:tc>
          <w:tcPr>
            <w:tcW w:w="3438" w:type="dxa"/>
          </w:tcPr>
          <w:p w14:paraId="5D5A75F4" w14:textId="77777777" w:rsidR="007604E0" w:rsidRDefault="007604E0" w:rsidP="000A678F"/>
        </w:tc>
        <w:tc>
          <w:tcPr>
            <w:tcW w:w="3830" w:type="dxa"/>
            <w:gridSpan w:val="3"/>
          </w:tcPr>
          <w:p w14:paraId="726BFC30" w14:textId="77777777" w:rsidR="007604E0" w:rsidRDefault="007604E0" w:rsidP="000A678F"/>
        </w:tc>
        <w:tc>
          <w:tcPr>
            <w:tcW w:w="3617" w:type="dxa"/>
            <w:gridSpan w:val="2"/>
          </w:tcPr>
          <w:p w14:paraId="33B6A284" w14:textId="77777777" w:rsidR="007604E0" w:rsidRDefault="007604E0" w:rsidP="007604E0">
            <w:pPr>
              <w:jc w:val="center"/>
            </w:pPr>
          </w:p>
        </w:tc>
      </w:tr>
      <w:tr w:rsidR="007604E0" w14:paraId="1B08625E" w14:textId="77777777" w:rsidTr="4649171E">
        <w:trPr>
          <w:trHeight w:val="5760"/>
        </w:trPr>
        <w:tc>
          <w:tcPr>
            <w:tcW w:w="3438" w:type="dxa"/>
          </w:tcPr>
          <w:tbl>
            <w:tblPr>
              <w:tblStyle w:val="TableGrid"/>
              <w:tblW w:w="2951" w:type="dxa"/>
              <w:tblLook w:val="04A0" w:firstRow="1" w:lastRow="0" w:firstColumn="1" w:lastColumn="0" w:noHBand="0" w:noVBand="1"/>
            </w:tblPr>
            <w:tblGrid>
              <w:gridCol w:w="261"/>
              <w:gridCol w:w="1240"/>
              <w:gridCol w:w="1450"/>
            </w:tblGrid>
            <w:tr w:rsidR="00655783" w:rsidRPr="005A375B" w14:paraId="7B71851D" w14:textId="77777777" w:rsidTr="4649171E">
              <w:tc>
                <w:tcPr>
                  <w:tcW w:w="2951" w:type="dxa"/>
                  <w:gridSpan w:val="3"/>
                  <w:shd w:val="clear" w:color="auto" w:fill="D9D9D9" w:themeFill="background1" w:themeFillShade="D9"/>
                  <w:vAlign w:val="center"/>
                </w:tcPr>
                <w:p w14:paraId="564A4CCF" w14:textId="012ECA6A" w:rsidR="00655783" w:rsidRPr="00087C70" w:rsidRDefault="00655783" w:rsidP="0022790B">
                  <w:pPr>
                    <w:jc w:val="center"/>
                    <w:rPr>
                      <w:b/>
                      <w:sz w:val="20"/>
                      <w:szCs w:val="20"/>
                    </w:rPr>
                  </w:pPr>
                  <w:r w:rsidRPr="00087C70">
                    <w:rPr>
                      <w:b/>
                      <w:sz w:val="20"/>
                      <w:szCs w:val="20"/>
                    </w:rPr>
                    <w:t>ENGLISH</w:t>
                  </w:r>
                  <w:r w:rsidR="000C3ED0" w:rsidRPr="00087C70">
                    <w:rPr>
                      <w:b/>
                      <w:sz w:val="20"/>
                      <w:szCs w:val="20"/>
                    </w:rPr>
                    <w:t xml:space="preserve"> </w:t>
                  </w:r>
                  <w:r w:rsidR="000C3ED0" w:rsidRPr="00BF5C9A">
                    <w:rPr>
                      <w:b/>
                      <w:sz w:val="20"/>
                      <w:szCs w:val="20"/>
                    </w:rPr>
                    <w:t>(</w:t>
                  </w:r>
                  <w:r w:rsidR="0022790B" w:rsidRPr="00BF5C9A">
                    <w:rPr>
                      <w:b/>
                      <w:sz w:val="20"/>
                      <w:szCs w:val="20"/>
                    </w:rPr>
                    <w:t>Select</w:t>
                  </w:r>
                  <w:r w:rsidR="000C3ED0" w:rsidRPr="00BF5C9A">
                    <w:rPr>
                      <w:b/>
                      <w:sz w:val="20"/>
                      <w:szCs w:val="20"/>
                    </w:rPr>
                    <w:t xml:space="preserve"> one)</w:t>
                  </w:r>
                </w:p>
              </w:tc>
            </w:tr>
            <w:tr w:rsidR="00655783" w:rsidRPr="005A375B" w14:paraId="7D229AD1" w14:textId="77777777" w:rsidTr="4649171E">
              <w:tc>
                <w:tcPr>
                  <w:tcW w:w="261" w:type="dxa"/>
                  <w:vAlign w:val="center"/>
                </w:tcPr>
                <w:p w14:paraId="4D0C9EDF" w14:textId="12FE2CEA" w:rsidR="00655783" w:rsidRPr="005A375B" w:rsidRDefault="00655783" w:rsidP="00655783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1240" w:type="dxa"/>
                </w:tcPr>
                <w:p w14:paraId="7837BC3B" w14:textId="386E24A9" w:rsidR="00655783" w:rsidRPr="002F50C8" w:rsidRDefault="00655783" w:rsidP="00DB2E19">
                  <w:pPr>
                    <w:rPr>
                      <w:sz w:val="16"/>
                      <w:szCs w:val="16"/>
                    </w:rPr>
                  </w:pPr>
                  <w:r w:rsidRPr="002F50C8">
                    <w:rPr>
                      <w:sz w:val="16"/>
                      <w:szCs w:val="16"/>
                    </w:rPr>
                    <w:t>EN</w:t>
                  </w:r>
                  <w:r w:rsidR="0066227D" w:rsidRPr="002F50C8">
                    <w:rPr>
                      <w:sz w:val="16"/>
                      <w:szCs w:val="16"/>
                    </w:rPr>
                    <w:t>0101</w:t>
                  </w:r>
                </w:p>
              </w:tc>
              <w:tc>
                <w:tcPr>
                  <w:tcW w:w="1450" w:type="dxa"/>
                </w:tcPr>
                <w:p w14:paraId="0D3D20DE" w14:textId="132DA5FD" w:rsidR="00655783" w:rsidRPr="002F50C8" w:rsidRDefault="00CF6AF9" w:rsidP="00DB2E19">
                  <w:pPr>
                    <w:autoSpaceDE w:val="0"/>
                    <w:autoSpaceDN w:val="0"/>
                    <w:adjustRightInd w:val="0"/>
                    <w:rPr>
                      <w:sz w:val="16"/>
                      <w:szCs w:val="16"/>
                    </w:rPr>
                  </w:pPr>
                  <w:r w:rsidRPr="002F50C8">
                    <w:rPr>
                      <w:sz w:val="16"/>
                      <w:szCs w:val="16"/>
                    </w:rPr>
                    <w:t>English 1</w:t>
                  </w:r>
                </w:p>
              </w:tc>
            </w:tr>
            <w:tr w:rsidR="00655783" w:rsidRPr="005A375B" w14:paraId="13F27DE4" w14:textId="77777777" w:rsidTr="4649171E">
              <w:tc>
                <w:tcPr>
                  <w:tcW w:w="261" w:type="dxa"/>
                  <w:vAlign w:val="center"/>
                </w:tcPr>
                <w:p w14:paraId="339A50A4" w14:textId="35E9F1ED" w:rsidR="00655783" w:rsidRPr="005A375B" w:rsidRDefault="00655783" w:rsidP="00655783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1240" w:type="dxa"/>
                </w:tcPr>
                <w:p w14:paraId="42148236" w14:textId="184E9C38" w:rsidR="00655783" w:rsidRPr="002F50C8" w:rsidRDefault="5661EBFD" w:rsidP="5661EBFD">
                  <w:pPr>
                    <w:rPr>
                      <w:sz w:val="16"/>
                      <w:szCs w:val="16"/>
                    </w:rPr>
                  </w:pPr>
                  <w:r w:rsidRPr="5661EBFD">
                    <w:rPr>
                      <w:sz w:val="16"/>
                      <w:szCs w:val="16"/>
                    </w:rPr>
                    <w:t>EN01W61</w:t>
                  </w:r>
                </w:p>
              </w:tc>
              <w:tc>
                <w:tcPr>
                  <w:tcW w:w="1450" w:type="dxa"/>
                </w:tcPr>
                <w:p w14:paraId="27D43B45" w14:textId="191ED6E6" w:rsidR="00655783" w:rsidRPr="002F50C8" w:rsidRDefault="0036287A" w:rsidP="00DB2E19">
                  <w:pPr>
                    <w:autoSpaceDE w:val="0"/>
                    <w:autoSpaceDN w:val="0"/>
                    <w:adjustRightInd w:val="0"/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Honors English I</w:t>
                  </w:r>
                </w:p>
              </w:tc>
            </w:tr>
            <w:tr w:rsidR="000414BD" w:rsidRPr="005A375B" w14:paraId="19259C55" w14:textId="77777777" w:rsidTr="4649171E">
              <w:tc>
                <w:tcPr>
                  <w:tcW w:w="2951" w:type="dxa"/>
                  <w:gridSpan w:val="3"/>
                  <w:shd w:val="clear" w:color="auto" w:fill="D9D9D9" w:themeFill="background1" w:themeFillShade="D9"/>
                  <w:vAlign w:val="center"/>
                </w:tcPr>
                <w:p w14:paraId="17E3CC69" w14:textId="6D4DCA6D" w:rsidR="000414BD" w:rsidRPr="00087C70" w:rsidRDefault="00AB355D" w:rsidP="00C75EED">
                  <w:pPr>
                    <w:jc w:val="center"/>
                    <w:rPr>
                      <w:b/>
                      <w:sz w:val="20"/>
                      <w:szCs w:val="20"/>
                    </w:rPr>
                  </w:pPr>
                  <w:r w:rsidRPr="00087C70">
                    <w:rPr>
                      <w:b/>
                      <w:sz w:val="20"/>
                      <w:szCs w:val="20"/>
                    </w:rPr>
                    <w:t xml:space="preserve">SCIENCE </w:t>
                  </w:r>
                  <w:r w:rsidRPr="00BF5C9A">
                    <w:rPr>
                      <w:b/>
                      <w:sz w:val="20"/>
                      <w:szCs w:val="20"/>
                    </w:rPr>
                    <w:t>(Select one)</w:t>
                  </w:r>
                </w:p>
              </w:tc>
            </w:tr>
            <w:tr w:rsidR="00407D6C" w:rsidRPr="005A375B" w14:paraId="0E4498A9" w14:textId="77777777" w:rsidTr="4649171E">
              <w:tc>
                <w:tcPr>
                  <w:tcW w:w="261" w:type="dxa"/>
                  <w:vAlign w:val="center"/>
                </w:tcPr>
                <w:p w14:paraId="7845F230" w14:textId="5A2355F5" w:rsidR="00407D6C" w:rsidRPr="005A375B" w:rsidRDefault="00407D6C" w:rsidP="00407D6C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1240" w:type="dxa"/>
                  <w:vAlign w:val="center"/>
                </w:tcPr>
                <w:p w14:paraId="2E69059D" w14:textId="0EADE3AA" w:rsidR="00407D6C" w:rsidRPr="00087C70" w:rsidRDefault="000C3ED0" w:rsidP="00407D6C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SC0201</w:t>
                  </w:r>
                </w:p>
              </w:tc>
              <w:tc>
                <w:tcPr>
                  <w:tcW w:w="1450" w:type="dxa"/>
                  <w:vAlign w:val="center"/>
                </w:tcPr>
                <w:p w14:paraId="0E091A5A" w14:textId="755184D1" w:rsidR="00407D6C" w:rsidRPr="00087C70" w:rsidRDefault="000C3ED0" w:rsidP="00407D6C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Biology</w:t>
                  </w:r>
                </w:p>
              </w:tc>
            </w:tr>
            <w:tr w:rsidR="00407D6C" w:rsidRPr="005A375B" w14:paraId="2617F485" w14:textId="77777777" w:rsidTr="4649171E">
              <w:tc>
                <w:tcPr>
                  <w:tcW w:w="261" w:type="dxa"/>
                  <w:vAlign w:val="center"/>
                </w:tcPr>
                <w:p w14:paraId="15575080" w14:textId="77777777" w:rsidR="00407D6C" w:rsidRPr="005A375B" w:rsidRDefault="00407D6C" w:rsidP="00407D6C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1240" w:type="dxa"/>
                  <w:vAlign w:val="center"/>
                </w:tcPr>
                <w:p w14:paraId="51B80A67" w14:textId="4A5AC348" w:rsidR="00407D6C" w:rsidRPr="00087C70" w:rsidRDefault="000C3ED0" w:rsidP="00407D6C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SC02</w:t>
                  </w:r>
                  <w:r w:rsidR="00504193">
                    <w:rPr>
                      <w:sz w:val="16"/>
                      <w:szCs w:val="16"/>
                    </w:rPr>
                    <w:t>W</w:t>
                  </w:r>
                  <w:r w:rsidRPr="00087C70">
                    <w:rPr>
                      <w:sz w:val="16"/>
                      <w:szCs w:val="16"/>
                    </w:rPr>
                    <w:t>61</w:t>
                  </w:r>
                </w:p>
              </w:tc>
              <w:tc>
                <w:tcPr>
                  <w:tcW w:w="1450" w:type="dxa"/>
                  <w:vAlign w:val="center"/>
                </w:tcPr>
                <w:p w14:paraId="1C73EB56" w14:textId="0AD0CB69" w:rsidR="00407D6C" w:rsidRPr="00087C70" w:rsidRDefault="000C3ED0" w:rsidP="00407D6C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Honors Biology</w:t>
                  </w:r>
                </w:p>
              </w:tc>
            </w:tr>
            <w:tr w:rsidR="00C75EED" w:rsidRPr="005A375B" w14:paraId="4E946AF0" w14:textId="77777777" w:rsidTr="4649171E">
              <w:trPr>
                <w:trHeight w:val="224"/>
              </w:trPr>
              <w:tc>
                <w:tcPr>
                  <w:tcW w:w="2951" w:type="dxa"/>
                  <w:gridSpan w:val="3"/>
                  <w:shd w:val="clear" w:color="auto" w:fill="D9D9D9" w:themeFill="background1" w:themeFillShade="D9"/>
                  <w:vAlign w:val="center"/>
                </w:tcPr>
                <w:p w14:paraId="755EBD63" w14:textId="096ECD66" w:rsidR="00C75EED" w:rsidRPr="00BF5C9A" w:rsidRDefault="00C75EED" w:rsidP="0022790B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 w:rsidRPr="00BF5C9A">
                    <w:rPr>
                      <w:b/>
                      <w:sz w:val="20"/>
                      <w:szCs w:val="20"/>
                    </w:rPr>
                    <w:t>MATHEMATICS</w:t>
                  </w:r>
                  <w:r w:rsidR="0022790B" w:rsidRPr="00BF5C9A">
                    <w:rPr>
                      <w:b/>
                      <w:sz w:val="20"/>
                      <w:szCs w:val="20"/>
                    </w:rPr>
                    <w:t xml:space="preserve"> (Select one)</w:t>
                  </w:r>
                </w:p>
              </w:tc>
            </w:tr>
            <w:tr w:rsidR="0036287A" w:rsidRPr="005A375B" w14:paraId="68C6321B" w14:textId="77777777" w:rsidTr="4649171E">
              <w:tc>
                <w:tcPr>
                  <w:tcW w:w="261" w:type="dxa"/>
                  <w:vAlign w:val="center"/>
                </w:tcPr>
                <w:p w14:paraId="4D80FCA6" w14:textId="34300E45" w:rsidR="0036287A" w:rsidRPr="005A375B" w:rsidRDefault="0036287A" w:rsidP="0036287A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1240" w:type="dxa"/>
                  <w:vAlign w:val="center"/>
                </w:tcPr>
                <w:p w14:paraId="2F8D090C" w14:textId="77777777" w:rsidR="0036287A" w:rsidRDefault="0036287A" w:rsidP="0036287A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MA0192</w:t>
                  </w:r>
                </w:p>
                <w:p w14:paraId="68693FD9" w14:textId="0AAEC95A" w:rsidR="0036287A" w:rsidRPr="00087C70" w:rsidRDefault="0036287A" w:rsidP="0036287A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MA0293</w:t>
                  </w:r>
                </w:p>
              </w:tc>
              <w:tc>
                <w:tcPr>
                  <w:tcW w:w="1450" w:type="dxa"/>
                  <w:vAlign w:val="center"/>
                </w:tcPr>
                <w:p w14:paraId="28C355FA" w14:textId="3400FAD0" w:rsidR="0036287A" w:rsidRPr="00087C70" w:rsidRDefault="0036287A" w:rsidP="0036287A">
                  <w:pPr>
                    <w:rPr>
                      <w:sz w:val="16"/>
                      <w:szCs w:val="16"/>
                    </w:rPr>
                  </w:pPr>
                  <w:r w:rsidRPr="4649171E">
                    <w:rPr>
                      <w:sz w:val="16"/>
                      <w:szCs w:val="16"/>
                    </w:rPr>
                    <w:t>Intro Algebra</w:t>
                  </w:r>
                  <w:r w:rsidR="00976C8F" w:rsidRPr="4649171E">
                    <w:rPr>
                      <w:sz w:val="16"/>
                      <w:szCs w:val="16"/>
                    </w:rPr>
                    <w:t xml:space="preserve"> </w:t>
                  </w:r>
                  <w:r w:rsidR="00FC71EC">
                    <w:rPr>
                      <w:sz w:val="16"/>
                      <w:szCs w:val="16"/>
                    </w:rPr>
                    <w:t>Daily</w:t>
                  </w:r>
                  <w:r w:rsidR="0050027D">
                    <w:rPr>
                      <w:sz w:val="16"/>
                      <w:szCs w:val="16"/>
                    </w:rPr>
                    <w:t>/</w:t>
                  </w:r>
                  <w:r w:rsidR="00FC71EC">
                    <w:rPr>
                      <w:sz w:val="16"/>
                      <w:szCs w:val="16"/>
                    </w:rPr>
                    <w:t xml:space="preserve"> </w:t>
                  </w:r>
                  <w:r w:rsidRPr="4649171E">
                    <w:rPr>
                      <w:sz w:val="16"/>
                      <w:szCs w:val="16"/>
                    </w:rPr>
                    <w:t>Algebra 1</w:t>
                  </w:r>
                  <w:r w:rsidR="00FC71EC">
                    <w:rPr>
                      <w:sz w:val="16"/>
                      <w:szCs w:val="16"/>
                    </w:rPr>
                    <w:t xml:space="preserve"> Daily</w:t>
                  </w:r>
                </w:p>
              </w:tc>
            </w:tr>
            <w:tr w:rsidR="0036287A" w:rsidRPr="005A375B" w14:paraId="5D8AB70C" w14:textId="77777777" w:rsidTr="4649171E">
              <w:tc>
                <w:tcPr>
                  <w:tcW w:w="261" w:type="dxa"/>
                  <w:vAlign w:val="center"/>
                </w:tcPr>
                <w:p w14:paraId="4AD0B2AD" w14:textId="279283CF" w:rsidR="0036287A" w:rsidRPr="005A375B" w:rsidRDefault="0036287A" w:rsidP="0036287A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1240" w:type="dxa"/>
                  <w:vAlign w:val="center"/>
                </w:tcPr>
                <w:p w14:paraId="436374CF" w14:textId="59406674" w:rsidR="0036287A" w:rsidRPr="00087C70" w:rsidRDefault="0036287A" w:rsidP="0036287A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MA0201</w:t>
                  </w:r>
                </w:p>
              </w:tc>
              <w:tc>
                <w:tcPr>
                  <w:tcW w:w="1450" w:type="dxa"/>
                  <w:vAlign w:val="center"/>
                </w:tcPr>
                <w:p w14:paraId="5984FA7F" w14:textId="1C246CDC" w:rsidR="0036287A" w:rsidRPr="00087C70" w:rsidRDefault="0036287A" w:rsidP="0036287A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Algebra 1</w:t>
                  </w:r>
                </w:p>
              </w:tc>
            </w:tr>
            <w:tr w:rsidR="0036287A" w:rsidRPr="005A375B" w14:paraId="6DA89E43" w14:textId="77777777" w:rsidTr="4649171E">
              <w:tc>
                <w:tcPr>
                  <w:tcW w:w="261" w:type="dxa"/>
                  <w:vAlign w:val="center"/>
                </w:tcPr>
                <w:p w14:paraId="5ED8A9E1" w14:textId="4CA0F55F" w:rsidR="0036287A" w:rsidRPr="005A375B" w:rsidRDefault="0036287A" w:rsidP="0036287A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1240" w:type="dxa"/>
                  <w:vAlign w:val="center"/>
                </w:tcPr>
                <w:p w14:paraId="38F9F9E0" w14:textId="3818850C" w:rsidR="0036287A" w:rsidRPr="00087C70" w:rsidRDefault="0036287A" w:rsidP="0036287A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MA0401</w:t>
                  </w:r>
                </w:p>
              </w:tc>
              <w:tc>
                <w:tcPr>
                  <w:tcW w:w="1450" w:type="dxa"/>
                  <w:vAlign w:val="center"/>
                </w:tcPr>
                <w:p w14:paraId="68F3D7BF" w14:textId="71C2716F" w:rsidR="0036287A" w:rsidRPr="00087C70" w:rsidRDefault="0036287A" w:rsidP="0036287A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Int</w:t>
                  </w:r>
                  <w:r>
                    <w:rPr>
                      <w:sz w:val="16"/>
                      <w:szCs w:val="16"/>
                    </w:rPr>
                    <w:t xml:space="preserve">. </w:t>
                  </w:r>
                  <w:r w:rsidRPr="00087C70">
                    <w:rPr>
                      <w:sz w:val="16"/>
                      <w:szCs w:val="16"/>
                    </w:rPr>
                    <w:t>Geometry</w:t>
                  </w:r>
                </w:p>
              </w:tc>
            </w:tr>
            <w:tr w:rsidR="0036287A" w:rsidRPr="005A375B" w14:paraId="0590ECDC" w14:textId="77777777" w:rsidTr="4649171E">
              <w:tc>
                <w:tcPr>
                  <w:tcW w:w="261" w:type="dxa"/>
                  <w:vAlign w:val="center"/>
                </w:tcPr>
                <w:p w14:paraId="040386D0" w14:textId="33474ACD" w:rsidR="0036287A" w:rsidRPr="005A375B" w:rsidRDefault="0036287A" w:rsidP="0036287A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1240" w:type="dxa"/>
                  <w:vAlign w:val="center"/>
                </w:tcPr>
                <w:p w14:paraId="1657973B" w14:textId="76AB42A3" w:rsidR="0036287A" w:rsidRPr="00087C70" w:rsidRDefault="0036287A" w:rsidP="0036287A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MA07</w:t>
                  </w:r>
                  <w:r>
                    <w:rPr>
                      <w:sz w:val="16"/>
                      <w:szCs w:val="16"/>
                    </w:rPr>
                    <w:t>W</w:t>
                  </w:r>
                  <w:r w:rsidRPr="00087C70">
                    <w:rPr>
                      <w:sz w:val="16"/>
                      <w:szCs w:val="16"/>
                    </w:rPr>
                    <w:t>61</w:t>
                  </w:r>
                </w:p>
              </w:tc>
              <w:tc>
                <w:tcPr>
                  <w:tcW w:w="1450" w:type="dxa"/>
                  <w:vAlign w:val="center"/>
                </w:tcPr>
                <w:p w14:paraId="395178B8" w14:textId="6EEDF6BA" w:rsidR="0036287A" w:rsidRPr="00087C70" w:rsidRDefault="0036287A" w:rsidP="0036287A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Honors Algebra 2</w:t>
                  </w:r>
                </w:p>
              </w:tc>
            </w:tr>
          </w:tbl>
          <w:p w14:paraId="1C72E564" w14:textId="3365C699" w:rsidR="007604E0" w:rsidRDefault="00E5287B" w:rsidP="000A678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0" behindDoc="1" locked="0" layoutInCell="1" allowOverlap="1" wp14:anchorId="0E1B3984" wp14:editId="1F90CD39">
                      <wp:simplePos x="0" y="0"/>
                      <wp:positionH relativeFrom="margin">
                        <wp:posOffset>-11430</wp:posOffset>
                      </wp:positionH>
                      <wp:positionV relativeFrom="paragraph">
                        <wp:posOffset>1143000</wp:posOffset>
                      </wp:positionV>
                      <wp:extent cx="4291330" cy="876300"/>
                      <wp:effectExtent l="0" t="0" r="0" b="0"/>
                      <wp:wrapNone/>
                      <wp:docPr id="11" name="Text Box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291330" cy="8763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43FA651" w14:textId="77777777" w:rsidR="00AF42F2" w:rsidRPr="00431400" w:rsidRDefault="00AF42F2" w:rsidP="00431400">
                                  <w:pPr>
                                    <w:pStyle w:val="NoSpacing"/>
                                    <w:rPr>
                                      <w:sz w:val="18"/>
                                      <w:szCs w:val="16"/>
                                    </w:rPr>
                                  </w:pPr>
                                  <w:r w:rsidRPr="00431400">
                                    <w:rPr>
                                      <w:b/>
                                      <w:sz w:val="18"/>
                                      <w:szCs w:val="16"/>
                                    </w:rPr>
                                    <w:t>ELECTIVES:</w:t>
                                  </w:r>
                                  <w:r w:rsidRPr="00431400">
                                    <w:rPr>
                                      <w:sz w:val="18"/>
                                      <w:szCs w:val="16"/>
                                    </w:rPr>
                                    <w:t xml:space="preserve"> </w:t>
                                  </w:r>
                                </w:p>
                                <w:p w14:paraId="16F5593B" w14:textId="72C0991B" w:rsidR="00AF42F2" w:rsidRPr="00087C70" w:rsidRDefault="00AF42F2" w:rsidP="00087C70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087C70">
                                    <w:rPr>
                                      <w:sz w:val="18"/>
                                      <w:szCs w:val="18"/>
                                    </w:rPr>
                                    <w:t>If you are enrolling in a daily course (</w:t>
                                  </w:r>
                                  <w:proofErr w:type="spellStart"/>
                                  <w:r w:rsidRPr="00087C70">
                                    <w:rPr>
                                      <w:sz w:val="18"/>
                                      <w:szCs w:val="18"/>
                                    </w:rPr>
                                    <w:t>i.e.Intro</w:t>
                                  </w:r>
                                  <w:proofErr w:type="spellEnd"/>
                                  <w:r w:rsidRPr="00087C70">
                                    <w:rPr>
                                      <w:sz w:val="18"/>
                                      <w:szCs w:val="18"/>
                                    </w:rPr>
                                    <w:t xml:space="preserve"> to Algebra/Algebra 1) 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only one elective will be chosen.</w:t>
                                  </w:r>
                                </w:p>
                                <w:p w14:paraId="5D6CE860" w14:textId="77777777" w:rsidR="00AF42F2" w:rsidRPr="00087C70" w:rsidRDefault="00AF42F2" w:rsidP="00087C70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087C70">
                                    <w:rPr>
                                      <w:sz w:val="18"/>
                                      <w:szCs w:val="18"/>
                                    </w:rPr>
                                    <w:t xml:space="preserve">Your THIRD choice will be used ONLY if your FIRST or SECOND choice are not able to be scheduled for you. </w:t>
                                  </w:r>
                                </w:p>
                                <w:p w14:paraId="109BB398" w14:textId="77777777" w:rsidR="00AF42F2" w:rsidRPr="00431400" w:rsidRDefault="00AF42F2">
                                  <w:pPr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E1B3984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1" o:spid="_x0000_s1026" type="#_x0000_t202" style="position:absolute;margin-left:-.9pt;margin-top:90pt;width:337.9pt;height:69pt;z-index:-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" fillcolor="white [3201]" stroked="f" strokeweight=".5pt">
                      <v:textbox>
                        <w:txbxContent>
                          <w:p w14:paraId="443FA651" w14:textId="77777777" w:rsidR="00AF42F2" w:rsidRPr="00431400" w:rsidRDefault="00AF42F2" w:rsidP="00431400">
                            <w:pPr>
                              <w:pStyle w:val="NoSpacing"/>
                              <w:rPr>
                                <w:sz w:val="18"/>
                                <w:szCs w:val="16"/>
                              </w:rPr>
                            </w:pPr>
                            <w:r w:rsidRPr="00431400">
                              <w:rPr>
                                <w:b/>
                                <w:sz w:val="18"/>
                                <w:szCs w:val="16"/>
                              </w:rPr>
                              <w:t>ELECTIVES:</w:t>
                            </w:r>
                            <w:r w:rsidRPr="00431400">
                              <w:rPr>
                                <w:sz w:val="18"/>
                                <w:szCs w:val="16"/>
                              </w:rPr>
                              <w:t xml:space="preserve"> </w:t>
                            </w:r>
                          </w:p>
                          <w:p w14:paraId="16F5593B" w14:textId="72C0991B" w:rsidR="00AF42F2" w:rsidRPr="00087C70" w:rsidRDefault="00AF42F2" w:rsidP="00087C7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087C70">
                              <w:rPr>
                                <w:sz w:val="18"/>
                                <w:szCs w:val="18"/>
                              </w:rPr>
                              <w:t>If you are enrolling in a daily course (</w:t>
                            </w:r>
                            <w:proofErr w:type="spellStart"/>
                            <w:r w:rsidRPr="00087C70">
                              <w:rPr>
                                <w:sz w:val="18"/>
                                <w:szCs w:val="18"/>
                              </w:rPr>
                              <w:t>i.e.Intro</w:t>
                            </w:r>
                            <w:proofErr w:type="spellEnd"/>
                            <w:r w:rsidRPr="00087C70">
                              <w:rPr>
                                <w:sz w:val="18"/>
                                <w:szCs w:val="18"/>
                              </w:rPr>
                              <w:t xml:space="preserve"> to Algebra/Algebra 1)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only one elective will be chosen.</w:t>
                            </w:r>
                          </w:p>
                          <w:p w14:paraId="5D6CE860" w14:textId="77777777" w:rsidR="00AF42F2" w:rsidRPr="00087C70" w:rsidRDefault="00AF42F2" w:rsidP="00087C7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087C70">
                              <w:rPr>
                                <w:sz w:val="18"/>
                                <w:szCs w:val="18"/>
                              </w:rPr>
                              <w:t xml:space="preserve">Your THIRD choice will be used ONLY if your FIRST or SECOND choice are not able to be scheduled for you. </w:t>
                            </w:r>
                          </w:p>
                          <w:p w14:paraId="109BB398" w14:textId="77777777" w:rsidR="00AF42F2" w:rsidRPr="00431400" w:rsidRDefault="00AF42F2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</w:tc>
        <w:tc>
          <w:tcPr>
            <w:tcW w:w="3830" w:type="dxa"/>
            <w:gridSpan w:val="3"/>
          </w:tcPr>
          <w:tbl>
            <w:tblPr>
              <w:tblStyle w:val="TableGrid"/>
              <w:tblW w:w="3439" w:type="dxa"/>
              <w:tblLook w:val="04A0" w:firstRow="1" w:lastRow="0" w:firstColumn="1" w:lastColumn="0" w:noHBand="0" w:noVBand="1"/>
            </w:tblPr>
            <w:tblGrid>
              <w:gridCol w:w="339"/>
              <w:gridCol w:w="988"/>
              <w:gridCol w:w="2112"/>
            </w:tblGrid>
            <w:tr w:rsidR="00C75EED" w:rsidRPr="005A375B" w14:paraId="6B32C187" w14:textId="77777777" w:rsidTr="72B6EF46">
              <w:tc>
                <w:tcPr>
                  <w:tcW w:w="3439" w:type="dxa"/>
                  <w:gridSpan w:val="3"/>
                  <w:shd w:val="clear" w:color="auto" w:fill="D9D9D9" w:themeFill="background1" w:themeFillShade="D9"/>
                  <w:vAlign w:val="center"/>
                </w:tcPr>
                <w:p w14:paraId="56A74C9B" w14:textId="7ACA6AAA" w:rsidR="00C75EED" w:rsidRPr="00087C70" w:rsidRDefault="00C75EED" w:rsidP="00C75EED">
                  <w:pPr>
                    <w:jc w:val="center"/>
                    <w:rPr>
                      <w:b/>
                      <w:sz w:val="20"/>
                      <w:szCs w:val="20"/>
                    </w:rPr>
                  </w:pPr>
                  <w:r w:rsidRPr="00087C70">
                    <w:rPr>
                      <w:b/>
                      <w:sz w:val="20"/>
                      <w:szCs w:val="20"/>
                    </w:rPr>
                    <w:t>SOCIAL STUDIES</w:t>
                  </w:r>
                  <w:r w:rsidR="0022790B" w:rsidRPr="00087C70">
                    <w:rPr>
                      <w:b/>
                      <w:sz w:val="20"/>
                      <w:szCs w:val="20"/>
                    </w:rPr>
                    <w:t xml:space="preserve"> </w:t>
                  </w:r>
                  <w:r w:rsidR="0022790B" w:rsidRPr="00BF5C9A">
                    <w:rPr>
                      <w:b/>
                      <w:sz w:val="20"/>
                      <w:szCs w:val="20"/>
                    </w:rPr>
                    <w:t>(Select one)</w:t>
                  </w:r>
                </w:p>
              </w:tc>
            </w:tr>
            <w:tr w:rsidR="00020341" w:rsidRPr="005A375B" w14:paraId="7D951978" w14:textId="77777777" w:rsidTr="72B6EF46">
              <w:tc>
                <w:tcPr>
                  <w:tcW w:w="339" w:type="dxa"/>
                  <w:vAlign w:val="center"/>
                </w:tcPr>
                <w:p w14:paraId="6DA8195D" w14:textId="77777777" w:rsidR="00020341" w:rsidRPr="005A375B" w:rsidRDefault="00020341" w:rsidP="00020341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988" w:type="dxa"/>
                  <w:vAlign w:val="center"/>
                </w:tcPr>
                <w:p w14:paraId="64E1F10E" w14:textId="464C8D48" w:rsidR="00020341" w:rsidRPr="00087C70" w:rsidRDefault="00020341" w:rsidP="00020341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SS0</w:t>
                  </w:r>
                  <w:r>
                    <w:rPr>
                      <w:sz w:val="16"/>
                      <w:szCs w:val="16"/>
                    </w:rPr>
                    <w:t>5</w:t>
                  </w:r>
                  <w:r w:rsidRPr="00087C70">
                    <w:rPr>
                      <w:sz w:val="16"/>
                      <w:szCs w:val="16"/>
                    </w:rPr>
                    <w:t>01</w:t>
                  </w:r>
                </w:p>
              </w:tc>
              <w:tc>
                <w:tcPr>
                  <w:tcW w:w="2112" w:type="dxa"/>
                  <w:vAlign w:val="center"/>
                </w:tcPr>
                <w:p w14:paraId="4AE9920F" w14:textId="6CFD56D5" w:rsidR="00020341" w:rsidRPr="00087C70" w:rsidRDefault="00020341" w:rsidP="0002034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US History</w:t>
                  </w:r>
                </w:p>
              </w:tc>
            </w:tr>
            <w:tr w:rsidR="00DD2717" w:rsidRPr="005A375B" w14:paraId="75885402" w14:textId="77777777" w:rsidTr="72B6EF46">
              <w:tc>
                <w:tcPr>
                  <w:tcW w:w="339" w:type="dxa"/>
                  <w:vAlign w:val="center"/>
                </w:tcPr>
                <w:p w14:paraId="0FFF9B2F" w14:textId="77777777" w:rsidR="00DD2717" w:rsidRPr="005A375B" w:rsidRDefault="00DD2717" w:rsidP="00DD2717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988" w:type="dxa"/>
                  <w:vAlign w:val="center"/>
                </w:tcPr>
                <w:p w14:paraId="5BF11AF6" w14:textId="51E7A891" w:rsidR="00DD2717" w:rsidRPr="00087C70" w:rsidRDefault="00DD2717" w:rsidP="00DD2717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SS0</w:t>
                  </w:r>
                  <w:r>
                    <w:rPr>
                      <w:sz w:val="16"/>
                      <w:szCs w:val="16"/>
                    </w:rPr>
                    <w:t>671</w:t>
                  </w:r>
                </w:p>
              </w:tc>
              <w:tc>
                <w:tcPr>
                  <w:tcW w:w="2112" w:type="dxa"/>
                  <w:vAlign w:val="center"/>
                </w:tcPr>
                <w:p w14:paraId="4BA434BF" w14:textId="12D60A90" w:rsidR="00DD2717" w:rsidRPr="00087C70" w:rsidRDefault="00DD2717" w:rsidP="00DD2717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 xml:space="preserve">AP </w:t>
                  </w:r>
                  <w:r>
                    <w:rPr>
                      <w:sz w:val="16"/>
                      <w:szCs w:val="16"/>
                    </w:rPr>
                    <w:t>US History</w:t>
                  </w:r>
                </w:p>
              </w:tc>
            </w:tr>
            <w:tr w:rsidR="0036287A" w:rsidRPr="005A375B" w14:paraId="6B878DBE" w14:textId="77777777" w:rsidTr="72B6EF46">
              <w:trPr>
                <w:trHeight w:val="224"/>
              </w:trPr>
              <w:tc>
                <w:tcPr>
                  <w:tcW w:w="3439" w:type="dxa"/>
                  <w:gridSpan w:val="3"/>
                  <w:shd w:val="clear" w:color="auto" w:fill="D9D9D9" w:themeFill="background1" w:themeFillShade="D9"/>
                  <w:vAlign w:val="center"/>
                </w:tcPr>
                <w:p w14:paraId="76927460" w14:textId="76A27824" w:rsidR="0036287A" w:rsidRPr="00087C70" w:rsidRDefault="0036287A" w:rsidP="0036287A">
                  <w:pPr>
                    <w:jc w:val="center"/>
                    <w:rPr>
                      <w:b/>
                      <w:sz w:val="20"/>
                      <w:szCs w:val="20"/>
                    </w:rPr>
                  </w:pPr>
                  <w:r w:rsidRPr="00087C70">
                    <w:rPr>
                      <w:b/>
                      <w:sz w:val="20"/>
                      <w:szCs w:val="20"/>
                    </w:rPr>
                    <w:t>HEALTH/PHYSICAL EDUCATION</w:t>
                  </w:r>
                </w:p>
              </w:tc>
            </w:tr>
            <w:tr w:rsidR="0036287A" w:rsidRPr="005A375B" w14:paraId="1D96CF1D" w14:textId="77777777" w:rsidTr="72B6EF46">
              <w:tc>
                <w:tcPr>
                  <w:tcW w:w="339" w:type="dxa"/>
                  <w:vMerge w:val="restart"/>
                  <w:vAlign w:val="center"/>
                </w:tcPr>
                <w:p w14:paraId="7A03EBC1" w14:textId="1F9AE876" w:rsidR="0036287A" w:rsidRPr="005A375B" w:rsidRDefault="0036287A" w:rsidP="0036287A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  <w:r>
                    <w:rPr>
                      <w:rFonts w:ascii="Arial Narrow" w:hAnsi="Arial Narrow"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8" w:type="dxa"/>
                  <w:vAlign w:val="center"/>
                </w:tcPr>
                <w:p w14:paraId="03784566" w14:textId="241963F5" w:rsidR="0036287A" w:rsidRPr="00087C70" w:rsidRDefault="0036287A" w:rsidP="0036287A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HE0105</w:t>
                  </w:r>
                </w:p>
              </w:tc>
              <w:tc>
                <w:tcPr>
                  <w:tcW w:w="2112" w:type="dxa"/>
                  <w:vAlign w:val="center"/>
                </w:tcPr>
                <w:p w14:paraId="380B1E51" w14:textId="76C9F718" w:rsidR="0036287A" w:rsidRPr="00087C70" w:rsidRDefault="0036287A" w:rsidP="0036287A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Health</w:t>
                  </w:r>
                </w:p>
              </w:tc>
            </w:tr>
            <w:tr w:rsidR="0036287A" w:rsidRPr="005A375B" w14:paraId="014C299E" w14:textId="77777777" w:rsidTr="72B6EF46">
              <w:tc>
                <w:tcPr>
                  <w:tcW w:w="339" w:type="dxa"/>
                  <w:vMerge/>
                  <w:vAlign w:val="center"/>
                </w:tcPr>
                <w:p w14:paraId="7171E707" w14:textId="77777777" w:rsidR="0036287A" w:rsidRPr="005A375B" w:rsidRDefault="0036287A" w:rsidP="0036287A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988" w:type="dxa"/>
                  <w:vAlign w:val="center"/>
                </w:tcPr>
                <w:p w14:paraId="39B8DCFF" w14:textId="5EDE794B" w:rsidR="0036287A" w:rsidRPr="00087C70" w:rsidRDefault="0036287A" w:rsidP="0036287A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PE0105</w:t>
                  </w:r>
                </w:p>
              </w:tc>
              <w:tc>
                <w:tcPr>
                  <w:tcW w:w="2112" w:type="dxa"/>
                  <w:vAlign w:val="center"/>
                </w:tcPr>
                <w:p w14:paraId="0402FA62" w14:textId="7CE78294" w:rsidR="0036287A" w:rsidRPr="00087C70" w:rsidRDefault="007C3D12" w:rsidP="0036287A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F</w:t>
                  </w:r>
                  <w:r w:rsidR="001F377C">
                    <w:rPr>
                      <w:sz w:val="16"/>
                      <w:szCs w:val="16"/>
                    </w:rPr>
                    <w:t>oundations of Fitness</w:t>
                  </w:r>
                </w:p>
              </w:tc>
            </w:tr>
            <w:tr w:rsidR="0036287A" w:rsidRPr="005A375B" w14:paraId="5159D202" w14:textId="77777777" w:rsidTr="72B6EF46">
              <w:tc>
                <w:tcPr>
                  <w:tcW w:w="3439" w:type="dxa"/>
                  <w:gridSpan w:val="3"/>
                  <w:shd w:val="clear" w:color="auto" w:fill="D9D9D9" w:themeFill="background1" w:themeFillShade="D9"/>
                  <w:vAlign w:val="center"/>
                </w:tcPr>
                <w:p w14:paraId="23FD8EBE" w14:textId="79E834D0" w:rsidR="0036287A" w:rsidRDefault="0036287A" w:rsidP="0036287A">
                  <w:pPr>
                    <w:jc w:val="center"/>
                    <w:rPr>
                      <w:rFonts w:ascii="Arial Narrow" w:hAnsi="Arial Narrow"/>
                      <w:sz w:val="18"/>
                      <w:szCs w:val="18"/>
                    </w:rPr>
                  </w:pPr>
                  <w:r w:rsidRPr="00087C70">
                    <w:rPr>
                      <w:b/>
                      <w:sz w:val="20"/>
                      <w:szCs w:val="20"/>
                    </w:rPr>
                    <w:t>FINE ART</w:t>
                  </w:r>
                  <w:r>
                    <w:rPr>
                      <w:b/>
                      <w:sz w:val="20"/>
                      <w:szCs w:val="20"/>
                    </w:rPr>
                    <w:t xml:space="preserve"> (Select one)</w:t>
                  </w:r>
                </w:p>
              </w:tc>
            </w:tr>
            <w:tr w:rsidR="0036287A" w:rsidRPr="005A375B" w14:paraId="1603C633" w14:textId="77777777" w:rsidTr="72B6EF46">
              <w:tc>
                <w:tcPr>
                  <w:tcW w:w="3439" w:type="dxa"/>
                  <w:gridSpan w:val="3"/>
                  <w:vAlign w:val="center"/>
                </w:tcPr>
                <w:p w14:paraId="65555752" w14:textId="3380296F" w:rsidR="0036287A" w:rsidRDefault="0036287A" w:rsidP="0036287A">
                  <w:pPr>
                    <w:jc w:val="center"/>
                    <w:rPr>
                      <w:rFonts w:ascii="Arial Narrow" w:hAnsi="Arial Narrow"/>
                      <w:b/>
                    </w:rPr>
                  </w:pPr>
                  <w:r w:rsidRPr="00087C70">
                    <w:rPr>
                      <w:b/>
                      <w:sz w:val="20"/>
                      <w:szCs w:val="20"/>
                    </w:rPr>
                    <w:t>Note</w:t>
                  </w:r>
                  <w:r>
                    <w:rPr>
                      <w:rFonts w:ascii="Arial Narrow" w:hAnsi="Arial Narrow"/>
                      <w:b/>
                    </w:rPr>
                    <w:t xml:space="preserve">: </w:t>
                  </w:r>
                  <w:r w:rsidRPr="00087C70">
                    <w:rPr>
                      <w:sz w:val="16"/>
                      <w:szCs w:val="16"/>
                    </w:rPr>
                    <w:t>These courses</w:t>
                  </w:r>
                  <w:r w:rsidR="001F377C">
                    <w:rPr>
                      <w:sz w:val="16"/>
                      <w:szCs w:val="16"/>
                    </w:rPr>
                    <w:t xml:space="preserve"> should not be duplicated under</w:t>
                  </w:r>
                  <w:r w:rsidRPr="00087C70">
                    <w:rPr>
                      <w:sz w:val="16"/>
                      <w:szCs w:val="16"/>
                    </w:rPr>
                    <w:t xml:space="preserve"> Electives.</w:t>
                  </w:r>
                </w:p>
              </w:tc>
            </w:tr>
            <w:tr w:rsidR="0036287A" w:rsidRPr="005A375B" w14:paraId="0FF2CB3A" w14:textId="77777777" w:rsidTr="72B6EF46">
              <w:tc>
                <w:tcPr>
                  <w:tcW w:w="339" w:type="dxa"/>
                  <w:vAlign w:val="center"/>
                </w:tcPr>
                <w:p w14:paraId="18AEF323" w14:textId="5AE4FC64" w:rsidR="0036287A" w:rsidRPr="005A375B" w:rsidRDefault="0036287A" w:rsidP="0036287A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988" w:type="dxa"/>
                  <w:vAlign w:val="center"/>
                </w:tcPr>
                <w:p w14:paraId="0AB23D64" w14:textId="2EF7495F" w:rsidR="0036287A" w:rsidRPr="00087C70" w:rsidRDefault="0036287A" w:rsidP="0036287A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AR0201</w:t>
                  </w:r>
                </w:p>
              </w:tc>
              <w:tc>
                <w:tcPr>
                  <w:tcW w:w="2112" w:type="dxa"/>
                  <w:vAlign w:val="center"/>
                </w:tcPr>
                <w:p w14:paraId="72E9D73A" w14:textId="53DA5560" w:rsidR="0036287A" w:rsidRPr="00087C70" w:rsidRDefault="001F48AE" w:rsidP="001F48AE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Fine</w:t>
                  </w:r>
                  <w:r w:rsidR="0036287A" w:rsidRPr="00087C70">
                    <w:rPr>
                      <w:sz w:val="16"/>
                      <w:szCs w:val="16"/>
                    </w:rPr>
                    <w:t xml:space="preserve"> Art Prep</w:t>
                  </w:r>
                </w:p>
              </w:tc>
            </w:tr>
            <w:tr w:rsidR="0036287A" w:rsidRPr="005A375B" w14:paraId="54D239DE" w14:textId="77777777" w:rsidTr="72B6EF46">
              <w:tc>
                <w:tcPr>
                  <w:tcW w:w="339" w:type="dxa"/>
                  <w:vAlign w:val="center"/>
                </w:tcPr>
                <w:p w14:paraId="76239BD3" w14:textId="040782AB" w:rsidR="0036287A" w:rsidRPr="005A375B" w:rsidRDefault="0036287A" w:rsidP="0036287A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988" w:type="dxa"/>
                  <w:vAlign w:val="center"/>
                </w:tcPr>
                <w:p w14:paraId="4F1DD461" w14:textId="75478A98" w:rsidR="0036287A" w:rsidRPr="00087C70" w:rsidRDefault="0036287A" w:rsidP="0036287A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DR</w:t>
                  </w:r>
                  <w:r w:rsidRPr="00087C70">
                    <w:rPr>
                      <w:sz w:val="16"/>
                      <w:szCs w:val="16"/>
                    </w:rPr>
                    <w:t>1201</w:t>
                  </w:r>
                </w:p>
              </w:tc>
              <w:tc>
                <w:tcPr>
                  <w:tcW w:w="2112" w:type="dxa"/>
                  <w:vAlign w:val="center"/>
                </w:tcPr>
                <w:p w14:paraId="46696847" w14:textId="57112581" w:rsidR="0036287A" w:rsidRPr="00087C70" w:rsidRDefault="0036287A" w:rsidP="0036287A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Drama 1</w:t>
                  </w:r>
                </w:p>
              </w:tc>
            </w:tr>
            <w:tr w:rsidR="006028C2" w:rsidRPr="005A375B" w14:paraId="3DCC1E4A" w14:textId="77777777" w:rsidTr="72B6EF46">
              <w:tc>
                <w:tcPr>
                  <w:tcW w:w="339" w:type="dxa"/>
                  <w:vAlign w:val="center"/>
                </w:tcPr>
                <w:p w14:paraId="165F9CD2" w14:textId="77777777" w:rsidR="006028C2" w:rsidRPr="005A375B" w:rsidRDefault="006028C2" w:rsidP="006028C2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988" w:type="dxa"/>
                  <w:vAlign w:val="center"/>
                </w:tcPr>
                <w:p w14:paraId="6D0FD4C4" w14:textId="5D1D98AE" w:rsidR="006028C2" w:rsidRPr="00087C70" w:rsidRDefault="006028C2" w:rsidP="006028C2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MU0401</w:t>
                  </w:r>
                </w:p>
              </w:tc>
              <w:tc>
                <w:tcPr>
                  <w:tcW w:w="2112" w:type="dxa"/>
                  <w:vAlign w:val="center"/>
                </w:tcPr>
                <w:p w14:paraId="1362510D" w14:textId="03DD0792" w:rsidR="006028C2" w:rsidRPr="00087C70" w:rsidRDefault="006028C2" w:rsidP="006028C2">
                  <w:pPr>
                    <w:rPr>
                      <w:sz w:val="16"/>
                      <w:szCs w:val="16"/>
                    </w:rPr>
                  </w:pPr>
                  <w:r w:rsidRPr="00FC1736">
                    <w:rPr>
                      <w:sz w:val="16"/>
                      <w:szCs w:val="16"/>
                    </w:rPr>
                    <w:t xml:space="preserve">Tenor and Bass Choir </w:t>
                  </w:r>
                </w:p>
              </w:tc>
            </w:tr>
            <w:tr w:rsidR="006028C2" w:rsidRPr="005A375B" w14:paraId="55AD32F0" w14:textId="77777777" w:rsidTr="72B6EF46">
              <w:tc>
                <w:tcPr>
                  <w:tcW w:w="339" w:type="dxa"/>
                  <w:vAlign w:val="center"/>
                </w:tcPr>
                <w:p w14:paraId="49D86F16" w14:textId="77777777" w:rsidR="006028C2" w:rsidRPr="005A375B" w:rsidRDefault="006028C2" w:rsidP="006028C2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988" w:type="dxa"/>
                  <w:vAlign w:val="center"/>
                </w:tcPr>
                <w:p w14:paraId="0F2A7636" w14:textId="620BEEC0" w:rsidR="006028C2" w:rsidRPr="00087C70" w:rsidRDefault="006028C2" w:rsidP="006028C2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MU0601</w:t>
                  </w:r>
                </w:p>
              </w:tc>
              <w:tc>
                <w:tcPr>
                  <w:tcW w:w="2112" w:type="dxa"/>
                  <w:vAlign w:val="center"/>
                </w:tcPr>
                <w:p w14:paraId="6B05B993" w14:textId="5BF8B612" w:rsidR="006028C2" w:rsidRPr="00087C70" w:rsidRDefault="006028C2" w:rsidP="006028C2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Treble Choir </w:t>
                  </w:r>
                </w:p>
              </w:tc>
            </w:tr>
            <w:tr w:rsidR="0036287A" w:rsidRPr="005A375B" w14:paraId="06BB36F1" w14:textId="77777777" w:rsidTr="72B6EF46">
              <w:trPr>
                <w:trHeight w:val="161"/>
              </w:trPr>
              <w:tc>
                <w:tcPr>
                  <w:tcW w:w="339" w:type="dxa"/>
                  <w:vAlign w:val="center"/>
                </w:tcPr>
                <w:p w14:paraId="5D7335AD" w14:textId="77777777" w:rsidR="0036287A" w:rsidRPr="005A375B" w:rsidRDefault="0036287A" w:rsidP="0036287A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988" w:type="dxa"/>
                  <w:vAlign w:val="center"/>
                </w:tcPr>
                <w:p w14:paraId="27DF0717" w14:textId="241491EF" w:rsidR="0036287A" w:rsidRPr="00087C70" w:rsidRDefault="0036287A" w:rsidP="0036287A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MU</w:t>
                  </w:r>
                  <w:r w:rsidR="00041340">
                    <w:rPr>
                      <w:sz w:val="16"/>
                      <w:szCs w:val="16"/>
                    </w:rPr>
                    <w:t>0701</w:t>
                  </w:r>
                </w:p>
              </w:tc>
              <w:tc>
                <w:tcPr>
                  <w:tcW w:w="2112" w:type="dxa"/>
                  <w:vAlign w:val="center"/>
                </w:tcPr>
                <w:p w14:paraId="321FBDA5" w14:textId="63BAC4EC" w:rsidR="0036287A" w:rsidRPr="00087C70" w:rsidRDefault="00041340" w:rsidP="0036287A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Band 1</w:t>
                  </w:r>
                </w:p>
              </w:tc>
            </w:tr>
            <w:tr w:rsidR="5661EBFD" w14:paraId="3B03FBF6" w14:textId="77777777" w:rsidTr="72B6EF46">
              <w:trPr>
                <w:trHeight w:val="161"/>
              </w:trPr>
              <w:tc>
                <w:tcPr>
                  <w:tcW w:w="339" w:type="dxa"/>
                  <w:vAlign w:val="center"/>
                </w:tcPr>
                <w:p w14:paraId="1EAF1CC4" w14:textId="4FE176FD" w:rsidR="5661EBFD" w:rsidRDefault="5661EBFD" w:rsidP="5661EBFD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988" w:type="dxa"/>
                  <w:vAlign w:val="center"/>
                </w:tcPr>
                <w:p w14:paraId="7EFDB6A5" w14:textId="7CE2A687" w:rsidR="5661EBFD" w:rsidRDefault="5661EBFD" w:rsidP="5661EBFD">
                  <w:pPr>
                    <w:rPr>
                      <w:sz w:val="16"/>
                      <w:szCs w:val="16"/>
                    </w:rPr>
                  </w:pPr>
                  <w:r w:rsidRPr="5661EBFD">
                    <w:rPr>
                      <w:sz w:val="16"/>
                      <w:szCs w:val="16"/>
                    </w:rPr>
                    <w:t>MU1001</w:t>
                  </w:r>
                </w:p>
              </w:tc>
              <w:tc>
                <w:tcPr>
                  <w:tcW w:w="2112" w:type="dxa"/>
                  <w:vAlign w:val="center"/>
                </w:tcPr>
                <w:p w14:paraId="1C2B9DA1" w14:textId="3B028EE5" w:rsidR="5661EBFD" w:rsidRDefault="5661EBFD" w:rsidP="5661EBFD">
                  <w:pPr>
                    <w:rPr>
                      <w:sz w:val="16"/>
                      <w:szCs w:val="16"/>
                    </w:rPr>
                  </w:pPr>
                  <w:r w:rsidRPr="5661EBFD">
                    <w:rPr>
                      <w:sz w:val="16"/>
                      <w:szCs w:val="16"/>
                    </w:rPr>
                    <w:t>Orchestra</w:t>
                  </w:r>
                </w:p>
              </w:tc>
            </w:tr>
            <w:tr w:rsidR="00687853" w14:paraId="7A430811" w14:textId="77777777" w:rsidTr="72B6EF46">
              <w:trPr>
                <w:trHeight w:val="161"/>
              </w:trPr>
              <w:tc>
                <w:tcPr>
                  <w:tcW w:w="339" w:type="dxa"/>
                  <w:vAlign w:val="center"/>
                </w:tcPr>
                <w:p w14:paraId="364116DC" w14:textId="77777777" w:rsidR="00687853" w:rsidRDefault="00687853" w:rsidP="00687853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988" w:type="dxa"/>
                  <w:vAlign w:val="center"/>
                </w:tcPr>
                <w:p w14:paraId="7A16CA37" w14:textId="3121BF00" w:rsidR="00687853" w:rsidRPr="5661EBFD" w:rsidRDefault="00687853" w:rsidP="00687853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MU1101</w:t>
                  </w:r>
                </w:p>
              </w:tc>
              <w:tc>
                <w:tcPr>
                  <w:tcW w:w="2112" w:type="dxa"/>
                  <w:vAlign w:val="center"/>
                </w:tcPr>
                <w:p w14:paraId="57588715" w14:textId="76A940E2" w:rsidR="00687853" w:rsidRPr="5661EBFD" w:rsidRDefault="00687853" w:rsidP="00687853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Beginning Piano (LS)</w:t>
                  </w:r>
                </w:p>
              </w:tc>
            </w:tr>
            <w:tr w:rsidR="00687853" w14:paraId="17AFA4AD" w14:textId="77777777" w:rsidTr="72B6EF46">
              <w:trPr>
                <w:trHeight w:val="161"/>
              </w:trPr>
              <w:tc>
                <w:tcPr>
                  <w:tcW w:w="339" w:type="dxa"/>
                  <w:vAlign w:val="center"/>
                </w:tcPr>
                <w:p w14:paraId="3DBAEA83" w14:textId="77777777" w:rsidR="00687853" w:rsidRDefault="00687853" w:rsidP="00687853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988" w:type="dxa"/>
                  <w:vAlign w:val="center"/>
                </w:tcPr>
                <w:p w14:paraId="46C3738A" w14:textId="3AA4E0D5" w:rsidR="00687853" w:rsidRPr="5661EBFD" w:rsidRDefault="00687853" w:rsidP="00687853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MU1301</w:t>
                  </w:r>
                </w:p>
              </w:tc>
              <w:tc>
                <w:tcPr>
                  <w:tcW w:w="2112" w:type="dxa"/>
                  <w:vAlign w:val="center"/>
                </w:tcPr>
                <w:p w14:paraId="533447B4" w14:textId="6252182E" w:rsidR="00687853" w:rsidRPr="5661EBFD" w:rsidRDefault="00687853" w:rsidP="00687853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Guitar Lab (LS)</w:t>
                  </w:r>
                </w:p>
              </w:tc>
            </w:tr>
            <w:tr w:rsidR="00A77E81" w14:paraId="60FE9064" w14:textId="77777777" w:rsidTr="72B6EF46">
              <w:trPr>
                <w:trHeight w:val="161"/>
              </w:trPr>
              <w:tc>
                <w:tcPr>
                  <w:tcW w:w="339" w:type="dxa"/>
                  <w:vAlign w:val="center"/>
                </w:tcPr>
                <w:p w14:paraId="00477F0C" w14:textId="77777777" w:rsidR="00A77E81" w:rsidRDefault="00A77E81" w:rsidP="00687853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988" w:type="dxa"/>
                  <w:vAlign w:val="center"/>
                </w:tcPr>
                <w:p w14:paraId="51E19DF7" w14:textId="532486A0" w:rsidR="00A77E81" w:rsidRPr="00087C70" w:rsidRDefault="007764E5" w:rsidP="00687853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U1601</w:t>
                  </w:r>
                </w:p>
              </w:tc>
              <w:tc>
                <w:tcPr>
                  <w:tcW w:w="2112" w:type="dxa"/>
                  <w:vAlign w:val="center"/>
                </w:tcPr>
                <w:p w14:paraId="5775E5D2" w14:textId="3709D2D9" w:rsidR="00A77E81" w:rsidRPr="00087C70" w:rsidRDefault="00B13951" w:rsidP="00687853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Percussion</w:t>
                  </w:r>
                  <w:r w:rsidR="007764E5">
                    <w:rPr>
                      <w:sz w:val="16"/>
                      <w:szCs w:val="16"/>
                    </w:rPr>
                    <w:t xml:space="preserve"> E</w:t>
                  </w:r>
                  <w:r w:rsidR="005C56C8">
                    <w:rPr>
                      <w:sz w:val="16"/>
                      <w:szCs w:val="16"/>
                    </w:rPr>
                    <w:t>nsemble</w:t>
                  </w:r>
                </w:p>
              </w:tc>
            </w:tr>
          </w:tbl>
          <w:p w14:paraId="7ED6E106" w14:textId="692C2902" w:rsidR="007604E0" w:rsidRDefault="006728BB" w:rsidP="000A678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1" behindDoc="1" locked="0" layoutInCell="1" allowOverlap="1" wp14:anchorId="5E2E2411" wp14:editId="71034F5F">
                      <wp:simplePos x="0" y="0"/>
                      <wp:positionH relativeFrom="margin">
                        <wp:posOffset>-2197100</wp:posOffset>
                      </wp:positionH>
                      <wp:positionV relativeFrom="paragraph">
                        <wp:posOffset>2524125</wp:posOffset>
                      </wp:positionV>
                      <wp:extent cx="6772275" cy="854710"/>
                      <wp:effectExtent l="0" t="0" r="9525" b="2540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772275" cy="8547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0ADAB30" w14:textId="2B3FB949" w:rsidR="006728BB" w:rsidRPr="006728BB" w:rsidRDefault="006728BB" w:rsidP="006728BB">
                                  <w:pPr>
                                    <w:pBdr>
                                      <w:top w:val="single" w:sz="4" w:space="1" w:color="auto"/>
                                      <w:left w:val="single" w:sz="4" w:space="4" w:color="auto"/>
                                      <w:bottom w:val="single" w:sz="4" w:space="1" w:color="auto"/>
                                      <w:right w:val="single" w:sz="4" w:space="4" w:color="auto"/>
                                      <w:between w:val="single" w:sz="4" w:space="1" w:color="auto"/>
                                      <w:bar w:val="single" w:sz="4" w:color="auto"/>
                                    </w:pBd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087C70">
                                    <w:rPr>
                                      <w:sz w:val="18"/>
                                      <w:szCs w:val="18"/>
                                    </w:rPr>
                                    <w:t>My child and I have discussed the course selections for the 20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2</w:t>
                                  </w:r>
                                  <w:r w:rsidR="005C56C8">
                                    <w:rPr>
                                      <w:sz w:val="18"/>
                                      <w:szCs w:val="18"/>
                                    </w:rPr>
                                    <w:t>6</w:t>
                                  </w:r>
                                  <w:r w:rsidRPr="00087C70">
                                    <w:rPr>
                                      <w:sz w:val="18"/>
                                      <w:szCs w:val="18"/>
                                    </w:rPr>
                                    <w:t>-20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2</w:t>
                                  </w:r>
                                  <w:r w:rsidR="005C56C8">
                                    <w:rPr>
                                      <w:sz w:val="18"/>
                                      <w:szCs w:val="18"/>
                                    </w:rPr>
                                    <w:t>7</w:t>
                                  </w:r>
                                  <w:r w:rsidRPr="00087C70">
                                    <w:rPr>
                                      <w:sz w:val="18"/>
                                      <w:szCs w:val="18"/>
                                    </w:rPr>
                                    <w:t xml:space="preserve"> school year. I approve of the course selections they have chosen.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 xml:space="preserve">  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br/>
                                  </w:r>
                                  <w:r w:rsidRPr="00087C70">
                                    <w:rPr>
                                      <w:rFonts w:cs="Calibri"/>
                                      <w:b/>
                                      <w:bCs/>
                                      <w:color w:val="000000"/>
                                      <w:sz w:val="18"/>
                                      <w:szCs w:val="18"/>
                                    </w:rPr>
                                    <w:t>NOTE TO PARENTS / GUARDIANS: Your signature on this form designates</w:t>
                                  </w:r>
                                  <w:r>
                                    <w:rPr>
                                      <w:rFonts w:cs="Calibri"/>
                                      <w:b/>
                                      <w:bCs/>
                                      <w:color w:val="000000"/>
                                      <w:sz w:val="18"/>
                                      <w:szCs w:val="18"/>
                                    </w:rPr>
                                    <w:t xml:space="preserve"> that </w:t>
                                  </w:r>
                                  <w:r w:rsidRPr="00D00942">
                                    <w:rPr>
                                      <w:rFonts w:cs="Calibri"/>
                                      <w:b/>
                                      <w:bCs/>
                                      <w:color w:val="000000"/>
                                      <w:sz w:val="18"/>
                                      <w:szCs w:val="18"/>
                                    </w:rPr>
                                    <w:t>you have seen and are aware of the course selections your student has made</w:t>
                                  </w:r>
                                  <w:r>
                                    <w:rPr>
                                      <w:rFonts w:cs="Calibri"/>
                                      <w:b/>
                                      <w:bCs/>
                                      <w:color w:val="000000"/>
                                      <w:sz w:val="18"/>
                                      <w:szCs w:val="18"/>
                                    </w:rPr>
                                    <w:t>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E2E2411" id="Text Box 1" o:spid="_x0000_s1027" type="#_x0000_t202" style="position:absolute;margin-left:-173pt;margin-top:198.75pt;width:533.25pt;height:67.3pt;z-index:-25165823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" fillcolor="white [3201]" stroked="f" strokeweight=".5pt">
                      <v:textbox>
                        <w:txbxContent>
                          <w:p w14:paraId="00ADAB30" w14:textId="2B3FB949" w:rsidR="006728BB" w:rsidRPr="006728BB" w:rsidRDefault="006728BB" w:rsidP="006728BB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  <w:between w:val="single" w:sz="4" w:space="1" w:color="auto"/>
                                <w:bar w:val="single" w:sz="4" w:color="auto"/>
                              </w:pBdr>
                              <w:rPr>
                                <w:sz w:val="18"/>
                                <w:szCs w:val="18"/>
                              </w:rPr>
                            </w:pPr>
                            <w:r w:rsidRPr="00087C70">
                              <w:rPr>
                                <w:sz w:val="18"/>
                                <w:szCs w:val="18"/>
                              </w:rPr>
                              <w:t>My child and I have discussed the course selections for the 20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  <w:r w:rsidR="005C56C8"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  <w:r w:rsidRPr="00087C70">
                              <w:rPr>
                                <w:sz w:val="18"/>
                                <w:szCs w:val="18"/>
                              </w:rPr>
                              <w:t>-20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  <w:r w:rsidR="005C56C8">
                              <w:rPr>
                                <w:sz w:val="18"/>
                                <w:szCs w:val="18"/>
                              </w:rPr>
                              <w:t>7</w:t>
                            </w:r>
                            <w:r w:rsidRPr="00087C70">
                              <w:rPr>
                                <w:sz w:val="18"/>
                                <w:szCs w:val="18"/>
                              </w:rPr>
                              <w:t xml:space="preserve"> school year. I approve of the course selections they have chosen.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 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br/>
                            </w:r>
                            <w:r w:rsidRPr="00087C70">
                              <w:rPr>
                                <w:rFonts w:cs="Calibri"/>
                                <w:b/>
                                <w:bCs/>
                                <w:color w:val="000000"/>
                                <w:sz w:val="18"/>
                                <w:szCs w:val="18"/>
                              </w:rPr>
                              <w:t>NOTE TO PARENTS / GUARDIANS: Your signature on this form designates</w:t>
                            </w:r>
                            <w:r>
                              <w:rPr>
                                <w:rFonts w:cs="Calibri"/>
                                <w:b/>
                                <w:bCs/>
                                <w:color w:val="000000"/>
                                <w:sz w:val="18"/>
                                <w:szCs w:val="18"/>
                              </w:rPr>
                              <w:t xml:space="preserve"> that </w:t>
                            </w:r>
                            <w:r w:rsidRPr="00D00942">
                              <w:rPr>
                                <w:rFonts w:cs="Calibri"/>
                                <w:b/>
                                <w:bCs/>
                                <w:color w:val="000000"/>
                                <w:sz w:val="18"/>
                                <w:szCs w:val="18"/>
                              </w:rPr>
                              <w:t>you have seen and are aware of the course selections your student has made</w:t>
                            </w:r>
                            <w:r>
                              <w:rPr>
                                <w:rFonts w:cs="Calibri"/>
                                <w:b/>
                                <w:bCs/>
                                <w:color w:val="000000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</w:tc>
        <w:tc>
          <w:tcPr>
            <w:tcW w:w="3617" w:type="dxa"/>
            <w:gridSpan w:val="2"/>
          </w:tcPr>
          <w:tbl>
            <w:tblPr>
              <w:tblStyle w:val="TableGrid"/>
              <w:tblW w:w="3799" w:type="dxa"/>
              <w:tblLook w:val="04A0" w:firstRow="1" w:lastRow="0" w:firstColumn="1" w:lastColumn="0" w:noHBand="0" w:noVBand="1"/>
            </w:tblPr>
            <w:tblGrid>
              <w:gridCol w:w="320"/>
              <w:gridCol w:w="926"/>
              <w:gridCol w:w="2553"/>
            </w:tblGrid>
            <w:tr w:rsidR="00655783" w14:paraId="0C63B98E" w14:textId="77777777" w:rsidTr="001F1E97">
              <w:trPr>
                <w:trHeight w:val="701"/>
              </w:trPr>
              <w:tc>
                <w:tcPr>
                  <w:tcW w:w="3799" w:type="dxa"/>
                  <w:gridSpan w:val="3"/>
                  <w:shd w:val="clear" w:color="auto" w:fill="D9D9D9" w:themeFill="background1" w:themeFillShade="D9"/>
                  <w:vAlign w:val="center"/>
                </w:tcPr>
                <w:p w14:paraId="7F74E3D8" w14:textId="31DC6741" w:rsidR="0022790B" w:rsidRPr="00BF5C9A" w:rsidRDefault="005131B5" w:rsidP="0022790B">
                  <w:pPr>
                    <w:jc w:val="center"/>
                    <w:rPr>
                      <w:b/>
                      <w:sz w:val="20"/>
                      <w:szCs w:val="20"/>
                    </w:rPr>
                  </w:pPr>
                  <w:r w:rsidRPr="00087C70">
                    <w:rPr>
                      <w:b/>
                      <w:sz w:val="20"/>
                      <w:szCs w:val="20"/>
                    </w:rPr>
                    <w:t>ELECTIVES</w:t>
                  </w:r>
                  <w:r w:rsidRPr="00BF5C9A">
                    <w:rPr>
                      <w:b/>
                      <w:sz w:val="20"/>
                      <w:szCs w:val="20"/>
                    </w:rPr>
                    <w:t xml:space="preserve"> (</w:t>
                  </w:r>
                  <w:r w:rsidR="0022790B" w:rsidRPr="00BF5C9A">
                    <w:rPr>
                      <w:b/>
                      <w:sz w:val="20"/>
                      <w:szCs w:val="20"/>
                    </w:rPr>
                    <w:t>Select</w:t>
                  </w:r>
                  <w:r w:rsidRPr="00BF5C9A">
                    <w:rPr>
                      <w:b/>
                      <w:sz w:val="20"/>
                      <w:szCs w:val="20"/>
                    </w:rPr>
                    <w:t xml:space="preserve"> </w:t>
                  </w:r>
                  <w:r w:rsidR="00544A8F">
                    <w:rPr>
                      <w:b/>
                      <w:sz w:val="20"/>
                      <w:szCs w:val="20"/>
                    </w:rPr>
                    <w:t>four</w:t>
                  </w:r>
                  <w:r w:rsidR="00B97DCE" w:rsidRPr="00BF5C9A">
                    <w:rPr>
                      <w:b/>
                      <w:sz w:val="20"/>
                      <w:szCs w:val="20"/>
                    </w:rPr>
                    <w:t>)</w:t>
                  </w:r>
                </w:p>
                <w:p w14:paraId="63E8690C" w14:textId="77777777" w:rsidR="00655783" w:rsidRDefault="0032322D" w:rsidP="001F1E97">
                  <w:pPr>
                    <w:jc w:val="center"/>
                    <w:rPr>
                      <w:sz w:val="20"/>
                      <w:szCs w:val="20"/>
                    </w:rPr>
                  </w:pPr>
                  <w:r w:rsidRPr="00BF5C9A">
                    <w:rPr>
                      <w:sz w:val="20"/>
                      <w:szCs w:val="20"/>
                    </w:rPr>
                    <w:t>Enter # 1</w:t>
                  </w:r>
                  <w:r w:rsidR="00BA21A6">
                    <w:rPr>
                      <w:sz w:val="20"/>
                      <w:szCs w:val="20"/>
                    </w:rPr>
                    <w:t>, 2, 3</w:t>
                  </w:r>
                  <w:r w:rsidR="00544A8F">
                    <w:rPr>
                      <w:sz w:val="20"/>
                      <w:szCs w:val="20"/>
                    </w:rPr>
                    <w:t>, 4</w:t>
                  </w:r>
                  <w:r w:rsidRPr="00BF5C9A">
                    <w:rPr>
                      <w:sz w:val="20"/>
                      <w:szCs w:val="20"/>
                    </w:rPr>
                    <w:t xml:space="preserve"> for </w:t>
                  </w:r>
                  <w:r w:rsidR="00BA21A6" w:rsidRPr="001F1E97">
                    <w:rPr>
                      <w:sz w:val="20"/>
                      <w:szCs w:val="20"/>
                      <w:shd w:val="clear" w:color="auto" w:fill="D9D9D9" w:themeFill="background1" w:themeFillShade="D9"/>
                    </w:rPr>
                    <w:t>1</w:t>
                  </w:r>
                  <w:r w:rsidR="00BA21A6" w:rsidRPr="001F1E97">
                    <w:rPr>
                      <w:sz w:val="20"/>
                      <w:szCs w:val="20"/>
                      <w:shd w:val="clear" w:color="auto" w:fill="D9D9D9" w:themeFill="background1" w:themeFillShade="D9"/>
                      <w:vertAlign w:val="superscript"/>
                    </w:rPr>
                    <w:t>st</w:t>
                  </w:r>
                  <w:r w:rsidR="00E75558">
                    <w:rPr>
                      <w:sz w:val="20"/>
                      <w:szCs w:val="20"/>
                    </w:rPr>
                    <w:t>,</w:t>
                  </w:r>
                  <w:r w:rsidR="00BA21A6">
                    <w:rPr>
                      <w:sz w:val="20"/>
                      <w:szCs w:val="20"/>
                    </w:rPr>
                    <w:t>2</w:t>
                  </w:r>
                  <w:r w:rsidR="00BA21A6" w:rsidRPr="00BA21A6">
                    <w:rPr>
                      <w:sz w:val="20"/>
                      <w:szCs w:val="20"/>
                      <w:vertAlign w:val="superscript"/>
                    </w:rPr>
                    <w:t>nd</w:t>
                  </w:r>
                  <w:r w:rsidR="00BA21A6">
                    <w:rPr>
                      <w:sz w:val="20"/>
                      <w:szCs w:val="20"/>
                    </w:rPr>
                    <w:t>,3</w:t>
                  </w:r>
                  <w:r w:rsidR="00BA21A6" w:rsidRPr="00BA21A6">
                    <w:rPr>
                      <w:sz w:val="20"/>
                      <w:szCs w:val="20"/>
                      <w:vertAlign w:val="superscript"/>
                    </w:rPr>
                    <w:t>rd</w:t>
                  </w:r>
                  <w:r w:rsidR="00544A8F">
                    <w:rPr>
                      <w:sz w:val="20"/>
                      <w:szCs w:val="20"/>
                      <w:vertAlign w:val="superscript"/>
                    </w:rPr>
                    <w:t xml:space="preserve">, </w:t>
                  </w:r>
                  <w:r w:rsidR="00544A8F">
                    <w:rPr>
                      <w:sz w:val="20"/>
                      <w:szCs w:val="20"/>
                    </w:rPr>
                    <w:t>4</w:t>
                  </w:r>
                  <w:r w:rsidR="00544A8F" w:rsidRPr="00544A8F">
                    <w:rPr>
                      <w:sz w:val="20"/>
                      <w:szCs w:val="20"/>
                      <w:vertAlign w:val="superscript"/>
                    </w:rPr>
                    <w:t>th</w:t>
                  </w:r>
                  <w:r w:rsidR="00544A8F">
                    <w:rPr>
                      <w:sz w:val="20"/>
                      <w:szCs w:val="20"/>
                    </w:rPr>
                    <w:t xml:space="preserve"> </w:t>
                  </w:r>
                  <w:r w:rsidRPr="00BF5C9A">
                    <w:rPr>
                      <w:sz w:val="20"/>
                      <w:szCs w:val="20"/>
                    </w:rPr>
                    <w:t>choice</w:t>
                  </w:r>
                </w:p>
                <w:p w14:paraId="0B63BD59" w14:textId="59774AED" w:rsidR="004F7319" w:rsidRPr="00BF5C9A" w:rsidRDefault="004F7319" w:rsidP="001F1E97">
                  <w:pPr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Typically 2 go in requests and 2 for alternatives</w:t>
                  </w:r>
                  <w:r w:rsidR="001576AA">
                    <w:rPr>
                      <w:sz w:val="20"/>
                      <w:szCs w:val="20"/>
                    </w:rPr>
                    <w:t xml:space="preserve">. Not all </w:t>
                  </w:r>
                  <w:r w:rsidR="00E475F0">
                    <w:rPr>
                      <w:sz w:val="20"/>
                      <w:szCs w:val="20"/>
                    </w:rPr>
                    <w:t>electives will be entered into the online course app.</w:t>
                  </w:r>
                </w:p>
              </w:tc>
            </w:tr>
            <w:tr w:rsidR="00022A36" w14:paraId="4D614616" w14:textId="77777777" w:rsidTr="00BA21A6">
              <w:tc>
                <w:tcPr>
                  <w:tcW w:w="320" w:type="dxa"/>
                  <w:vAlign w:val="center"/>
                </w:tcPr>
                <w:p w14:paraId="57560414" w14:textId="77777777" w:rsidR="00022A36" w:rsidRPr="005A375B" w:rsidRDefault="00022A36" w:rsidP="00022A36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926" w:type="dxa"/>
                  <w:vAlign w:val="center"/>
                </w:tcPr>
                <w:p w14:paraId="19E748FC" w14:textId="1F5DE3D8" w:rsidR="00022A36" w:rsidRPr="00087C70" w:rsidRDefault="00022A36" w:rsidP="00022A36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AR0201</w:t>
                  </w:r>
                </w:p>
              </w:tc>
              <w:tc>
                <w:tcPr>
                  <w:tcW w:w="2553" w:type="dxa"/>
                  <w:vAlign w:val="center"/>
                </w:tcPr>
                <w:p w14:paraId="58E7BD98" w14:textId="6FFA8A37" w:rsidR="00022A36" w:rsidRPr="5661EBFD" w:rsidRDefault="00022A36" w:rsidP="00022A36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Fine Art Prep</w:t>
                  </w:r>
                </w:p>
              </w:tc>
            </w:tr>
            <w:tr w:rsidR="00022A36" w14:paraId="773527BF" w14:textId="77777777" w:rsidTr="00BA21A6">
              <w:tc>
                <w:tcPr>
                  <w:tcW w:w="320" w:type="dxa"/>
                  <w:vAlign w:val="center"/>
                </w:tcPr>
                <w:p w14:paraId="41ED08C6" w14:textId="77777777" w:rsidR="00022A36" w:rsidRPr="005A375B" w:rsidRDefault="00022A36" w:rsidP="00022A36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926" w:type="dxa"/>
                  <w:vAlign w:val="center"/>
                </w:tcPr>
                <w:p w14:paraId="3D766826" w14:textId="18498156" w:rsidR="00022A36" w:rsidRDefault="00022A36" w:rsidP="00022A36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BE1601</w:t>
                  </w:r>
                </w:p>
              </w:tc>
              <w:tc>
                <w:tcPr>
                  <w:tcW w:w="2553" w:type="dxa"/>
                  <w:vAlign w:val="center"/>
                </w:tcPr>
                <w:p w14:paraId="028659F1" w14:textId="1A37AB99" w:rsidR="00022A36" w:rsidRDefault="00022A36" w:rsidP="00022A36">
                  <w:pPr>
                    <w:rPr>
                      <w:sz w:val="16"/>
                      <w:szCs w:val="16"/>
                    </w:rPr>
                  </w:pPr>
                  <w:r w:rsidRPr="5661EBFD">
                    <w:rPr>
                      <w:sz w:val="16"/>
                      <w:szCs w:val="16"/>
                    </w:rPr>
                    <w:t>Principles of Business Management and Entrepreneurship</w:t>
                  </w:r>
                </w:p>
              </w:tc>
            </w:tr>
            <w:tr w:rsidR="00022A36" w:rsidRPr="00087C70" w14:paraId="27715FEF" w14:textId="77777777" w:rsidTr="00BA21A6">
              <w:tc>
                <w:tcPr>
                  <w:tcW w:w="320" w:type="dxa"/>
                  <w:vAlign w:val="center"/>
                </w:tcPr>
                <w:p w14:paraId="7D03B8C5" w14:textId="77777777" w:rsidR="00022A36" w:rsidRPr="00C75125" w:rsidRDefault="00022A36" w:rsidP="003E187A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926" w:type="dxa"/>
                  <w:vAlign w:val="center"/>
                </w:tcPr>
                <w:p w14:paraId="12D44D10" w14:textId="77777777" w:rsidR="00022A36" w:rsidRPr="00087C70" w:rsidRDefault="00022A36" w:rsidP="003E187A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DR</w:t>
                  </w:r>
                  <w:r w:rsidRPr="00087C70">
                    <w:rPr>
                      <w:sz w:val="16"/>
                      <w:szCs w:val="16"/>
                    </w:rPr>
                    <w:t>1201</w:t>
                  </w:r>
                </w:p>
              </w:tc>
              <w:tc>
                <w:tcPr>
                  <w:tcW w:w="2553" w:type="dxa"/>
                  <w:vAlign w:val="center"/>
                </w:tcPr>
                <w:p w14:paraId="759D1D13" w14:textId="77777777" w:rsidR="00022A36" w:rsidRPr="00087C70" w:rsidRDefault="00022A36" w:rsidP="003E187A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Drama 1</w:t>
                  </w:r>
                </w:p>
              </w:tc>
            </w:tr>
            <w:tr w:rsidR="00022A36" w14:paraId="3EE255B9" w14:textId="77777777" w:rsidTr="00BA21A6">
              <w:tc>
                <w:tcPr>
                  <w:tcW w:w="320" w:type="dxa"/>
                  <w:vAlign w:val="center"/>
                </w:tcPr>
                <w:p w14:paraId="5B4354CF" w14:textId="77777777" w:rsidR="00022A36" w:rsidRPr="005A375B" w:rsidRDefault="00022A36" w:rsidP="00022A36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926" w:type="dxa"/>
                  <w:vAlign w:val="center"/>
                </w:tcPr>
                <w:p w14:paraId="41197A57" w14:textId="07E7A8D8" w:rsidR="00022A36" w:rsidRPr="00087C70" w:rsidRDefault="00022A36" w:rsidP="00022A36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EL5601</w:t>
                  </w:r>
                </w:p>
              </w:tc>
              <w:tc>
                <w:tcPr>
                  <w:tcW w:w="2553" w:type="dxa"/>
                  <w:vAlign w:val="center"/>
                </w:tcPr>
                <w:p w14:paraId="09774017" w14:textId="43D42EFA" w:rsidR="00022A36" w:rsidRPr="00087C70" w:rsidRDefault="2952A917" w:rsidP="00022A36">
                  <w:pPr>
                    <w:rPr>
                      <w:sz w:val="16"/>
                      <w:szCs w:val="16"/>
                    </w:rPr>
                  </w:pPr>
                  <w:r w:rsidRPr="77AE11E9">
                    <w:rPr>
                      <w:sz w:val="16"/>
                      <w:szCs w:val="16"/>
                    </w:rPr>
                    <w:t>Yearbook (</w:t>
                  </w:r>
                  <w:r w:rsidR="006728BB">
                    <w:rPr>
                      <w:sz w:val="16"/>
                      <w:szCs w:val="16"/>
                    </w:rPr>
                    <w:t>Application</w:t>
                  </w:r>
                  <w:r w:rsidRPr="77AE11E9">
                    <w:rPr>
                      <w:sz w:val="16"/>
                      <w:szCs w:val="16"/>
                    </w:rPr>
                    <w:t xml:space="preserve"> req</w:t>
                  </w:r>
                  <w:r w:rsidR="006728BB">
                    <w:rPr>
                      <w:sz w:val="16"/>
                      <w:szCs w:val="16"/>
                    </w:rPr>
                    <w:t>uired</w:t>
                  </w:r>
                  <w:r w:rsidRPr="77AE11E9">
                    <w:rPr>
                      <w:sz w:val="16"/>
                      <w:szCs w:val="16"/>
                    </w:rPr>
                    <w:t>, LS)</w:t>
                  </w:r>
                </w:p>
              </w:tc>
            </w:tr>
            <w:tr w:rsidR="00602264" w14:paraId="46BC43FE" w14:textId="77777777" w:rsidTr="00BA21A6">
              <w:tc>
                <w:tcPr>
                  <w:tcW w:w="320" w:type="dxa"/>
                  <w:vAlign w:val="center"/>
                </w:tcPr>
                <w:p w14:paraId="6A1911F7" w14:textId="77777777" w:rsidR="00602264" w:rsidRPr="005A375B" w:rsidRDefault="00602264" w:rsidP="00022A36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926" w:type="dxa"/>
                  <w:vAlign w:val="center"/>
                </w:tcPr>
                <w:p w14:paraId="5ED32864" w14:textId="5B357D11" w:rsidR="00602264" w:rsidRPr="00087C70" w:rsidRDefault="00602264" w:rsidP="00022A36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EN1531 </w:t>
                  </w:r>
                </w:p>
              </w:tc>
              <w:tc>
                <w:tcPr>
                  <w:tcW w:w="2553" w:type="dxa"/>
                  <w:vAlign w:val="center"/>
                </w:tcPr>
                <w:p w14:paraId="65C1613D" w14:textId="7B28D691" w:rsidR="00602264" w:rsidRPr="00087C70" w:rsidRDefault="00602264" w:rsidP="00022A36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reative Writing 1</w:t>
                  </w:r>
                </w:p>
              </w:tc>
            </w:tr>
            <w:tr w:rsidR="00022A36" w:rsidRPr="00087C70" w14:paraId="7C16DD0F" w14:textId="77777777" w:rsidTr="00BA21A6">
              <w:tc>
                <w:tcPr>
                  <w:tcW w:w="320" w:type="dxa"/>
                  <w:vAlign w:val="center"/>
                </w:tcPr>
                <w:p w14:paraId="0A7C4072" w14:textId="77777777" w:rsidR="00022A36" w:rsidRPr="00C75125" w:rsidRDefault="00022A36" w:rsidP="00022A36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926" w:type="dxa"/>
                  <w:vAlign w:val="center"/>
                </w:tcPr>
                <w:p w14:paraId="5BC106B7" w14:textId="77777777" w:rsidR="00022A36" w:rsidRPr="00087C70" w:rsidRDefault="00022A36" w:rsidP="00022A36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FL0101</w:t>
                  </w:r>
                </w:p>
              </w:tc>
              <w:tc>
                <w:tcPr>
                  <w:tcW w:w="2553" w:type="dxa"/>
                  <w:vAlign w:val="center"/>
                </w:tcPr>
                <w:p w14:paraId="172B8841" w14:textId="77777777" w:rsidR="00022A36" w:rsidRPr="00087C70" w:rsidRDefault="00022A36" w:rsidP="00022A36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French1</w:t>
                  </w:r>
                </w:p>
              </w:tc>
            </w:tr>
            <w:tr w:rsidR="00F00923" w:rsidRPr="00087C70" w14:paraId="1A6CA2C1" w14:textId="77777777" w:rsidTr="00BA21A6">
              <w:tc>
                <w:tcPr>
                  <w:tcW w:w="320" w:type="dxa"/>
                  <w:vAlign w:val="center"/>
                </w:tcPr>
                <w:p w14:paraId="6DF0CE84" w14:textId="77777777" w:rsidR="00F00923" w:rsidRPr="00C75125" w:rsidRDefault="00F00923" w:rsidP="00F00923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926" w:type="dxa"/>
                  <w:vAlign w:val="center"/>
                </w:tcPr>
                <w:p w14:paraId="4A2F970A" w14:textId="0A8BC7EC" w:rsidR="00F00923" w:rsidRPr="00087C70" w:rsidRDefault="00F00923" w:rsidP="00F00923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FL0201</w:t>
                  </w:r>
                </w:p>
              </w:tc>
              <w:tc>
                <w:tcPr>
                  <w:tcW w:w="2553" w:type="dxa"/>
                  <w:vAlign w:val="center"/>
                </w:tcPr>
                <w:p w14:paraId="1EC22E08" w14:textId="760BDE8F" w:rsidR="00F00923" w:rsidRDefault="00F00923" w:rsidP="00F00923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French 2</w:t>
                  </w:r>
                </w:p>
              </w:tc>
            </w:tr>
            <w:tr w:rsidR="00F00923" w:rsidRPr="00087C70" w14:paraId="4446CBEC" w14:textId="77777777" w:rsidTr="00BA21A6">
              <w:tc>
                <w:tcPr>
                  <w:tcW w:w="320" w:type="dxa"/>
                  <w:vAlign w:val="center"/>
                </w:tcPr>
                <w:p w14:paraId="142B722D" w14:textId="77777777" w:rsidR="00F00923" w:rsidRPr="00C75125" w:rsidRDefault="00F00923" w:rsidP="00F00923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926" w:type="dxa"/>
                  <w:vAlign w:val="center"/>
                </w:tcPr>
                <w:p w14:paraId="61C7E736" w14:textId="77777777" w:rsidR="00F00923" w:rsidRPr="00087C70" w:rsidRDefault="00F00923" w:rsidP="00F00923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FL0701</w:t>
                  </w:r>
                </w:p>
              </w:tc>
              <w:tc>
                <w:tcPr>
                  <w:tcW w:w="2553" w:type="dxa"/>
                  <w:vAlign w:val="center"/>
                </w:tcPr>
                <w:p w14:paraId="4CFDEBAB" w14:textId="77777777" w:rsidR="00F00923" w:rsidRPr="00087C70" w:rsidRDefault="00F00923" w:rsidP="00F00923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panish 1</w:t>
                  </w:r>
                </w:p>
              </w:tc>
            </w:tr>
            <w:tr w:rsidR="00F00923" w:rsidRPr="00FC1736" w14:paraId="5B9BFA1C" w14:textId="77777777" w:rsidTr="00BA21A6">
              <w:tc>
                <w:tcPr>
                  <w:tcW w:w="320" w:type="dxa"/>
                  <w:vAlign w:val="center"/>
                </w:tcPr>
                <w:p w14:paraId="0692EB26" w14:textId="77777777" w:rsidR="00F00923" w:rsidRPr="00C75125" w:rsidRDefault="00F00923" w:rsidP="00F00923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926" w:type="dxa"/>
                  <w:vAlign w:val="center"/>
                </w:tcPr>
                <w:p w14:paraId="4D53CAA6" w14:textId="058587CB" w:rsidR="00F00923" w:rsidRPr="00087C70" w:rsidRDefault="00F00923" w:rsidP="00F00923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FL0801</w:t>
                  </w:r>
                </w:p>
              </w:tc>
              <w:tc>
                <w:tcPr>
                  <w:tcW w:w="2553" w:type="dxa"/>
                  <w:vAlign w:val="center"/>
                </w:tcPr>
                <w:p w14:paraId="229224D6" w14:textId="131BCB0E" w:rsidR="00F00923" w:rsidRDefault="00F00923" w:rsidP="00F00923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panish 2</w:t>
                  </w:r>
                </w:p>
              </w:tc>
            </w:tr>
            <w:tr w:rsidR="00F00923" w:rsidRPr="00FC1736" w14:paraId="2250B7A6" w14:textId="77777777" w:rsidTr="00BA21A6">
              <w:tc>
                <w:tcPr>
                  <w:tcW w:w="320" w:type="dxa"/>
                  <w:vAlign w:val="center"/>
                </w:tcPr>
                <w:p w14:paraId="25C09E3B" w14:textId="77777777" w:rsidR="00F00923" w:rsidRPr="00C75125" w:rsidRDefault="00F00923" w:rsidP="00F00923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926" w:type="dxa"/>
                  <w:vAlign w:val="center"/>
                </w:tcPr>
                <w:p w14:paraId="6982F314" w14:textId="5751996A" w:rsidR="00F00923" w:rsidRPr="00087C70" w:rsidRDefault="00F00923" w:rsidP="00F00923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FL1301</w:t>
                  </w:r>
                </w:p>
              </w:tc>
              <w:tc>
                <w:tcPr>
                  <w:tcW w:w="2553" w:type="dxa"/>
                  <w:vAlign w:val="center"/>
                </w:tcPr>
                <w:p w14:paraId="5FB44890" w14:textId="403D6E40" w:rsidR="00F00923" w:rsidRPr="00FC1736" w:rsidRDefault="00F00923" w:rsidP="00F00923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German1</w:t>
                  </w:r>
                </w:p>
              </w:tc>
            </w:tr>
            <w:tr w:rsidR="00F00923" w:rsidRPr="00FC1736" w14:paraId="55C8F78C" w14:textId="77777777" w:rsidTr="00BA21A6">
              <w:tc>
                <w:tcPr>
                  <w:tcW w:w="320" w:type="dxa"/>
                  <w:vAlign w:val="center"/>
                </w:tcPr>
                <w:p w14:paraId="6497F1F0" w14:textId="77777777" w:rsidR="00F00923" w:rsidRPr="00C75125" w:rsidRDefault="00F00923" w:rsidP="00F00923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926" w:type="dxa"/>
                  <w:vAlign w:val="center"/>
                </w:tcPr>
                <w:p w14:paraId="34296A3E" w14:textId="77777777" w:rsidR="00F00923" w:rsidRPr="00087C70" w:rsidRDefault="00F00923" w:rsidP="00F00923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MU0401</w:t>
                  </w:r>
                </w:p>
              </w:tc>
              <w:tc>
                <w:tcPr>
                  <w:tcW w:w="2553" w:type="dxa"/>
                  <w:vAlign w:val="center"/>
                </w:tcPr>
                <w:p w14:paraId="33DD8F23" w14:textId="7FF18B39" w:rsidR="00F00923" w:rsidRPr="00F00923" w:rsidRDefault="00F00923" w:rsidP="00F00923">
                  <w:pPr>
                    <w:rPr>
                      <w:sz w:val="16"/>
                      <w:szCs w:val="16"/>
                    </w:rPr>
                  </w:pPr>
                  <w:r w:rsidRPr="00FC1736">
                    <w:rPr>
                      <w:sz w:val="16"/>
                      <w:szCs w:val="16"/>
                    </w:rPr>
                    <w:t xml:space="preserve">Tenor and Bass Choir </w:t>
                  </w:r>
                </w:p>
              </w:tc>
            </w:tr>
            <w:tr w:rsidR="00F00923" w:rsidRPr="00087C70" w14:paraId="2C1C402F" w14:textId="77777777" w:rsidTr="00BA21A6">
              <w:tc>
                <w:tcPr>
                  <w:tcW w:w="320" w:type="dxa"/>
                  <w:vAlign w:val="center"/>
                </w:tcPr>
                <w:p w14:paraId="19CD9ACA" w14:textId="77777777" w:rsidR="00F00923" w:rsidRPr="00C75125" w:rsidRDefault="00F00923" w:rsidP="00F00923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926" w:type="dxa"/>
                  <w:vAlign w:val="center"/>
                </w:tcPr>
                <w:p w14:paraId="7FB8048E" w14:textId="77777777" w:rsidR="00F00923" w:rsidRPr="00087C70" w:rsidRDefault="00F00923" w:rsidP="00F00923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MU0601</w:t>
                  </w:r>
                </w:p>
              </w:tc>
              <w:tc>
                <w:tcPr>
                  <w:tcW w:w="2553" w:type="dxa"/>
                  <w:vAlign w:val="center"/>
                </w:tcPr>
                <w:p w14:paraId="5193BF3C" w14:textId="0B4EBB6B" w:rsidR="00F00923" w:rsidRPr="00087C70" w:rsidRDefault="00F00923" w:rsidP="00F00923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Treble Choir </w:t>
                  </w:r>
                </w:p>
              </w:tc>
            </w:tr>
            <w:tr w:rsidR="00F00923" w14:paraId="7CF41CF4" w14:textId="77777777" w:rsidTr="00BA21A6">
              <w:tc>
                <w:tcPr>
                  <w:tcW w:w="320" w:type="dxa"/>
                  <w:vAlign w:val="center"/>
                </w:tcPr>
                <w:p w14:paraId="747F6559" w14:textId="77777777" w:rsidR="00F00923" w:rsidRPr="005A375B" w:rsidRDefault="00F00923" w:rsidP="00F00923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926" w:type="dxa"/>
                  <w:vAlign w:val="center"/>
                </w:tcPr>
                <w:p w14:paraId="565FF3E7" w14:textId="37167CE7" w:rsidR="00F00923" w:rsidRPr="00087C70" w:rsidRDefault="00F00923" w:rsidP="00F00923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MU</w:t>
                  </w:r>
                  <w:r>
                    <w:rPr>
                      <w:sz w:val="16"/>
                      <w:szCs w:val="16"/>
                    </w:rPr>
                    <w:t>0701</w:t>
                  </w:r>
                  <w:r w:rsidRPr="00087C70">
                    <w:rPr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2553" w:type="dxa"/>
                  <w:vAlign w:val="center"/>
                </w:tcPr>
                <w:p w14:paraId="3A1CC666" w14:textId="129ED78C" w:rsidR="00F00923" w:rsidRPr="00087C70" w:rsidRDefault="00F00923" w:rsidP="00F00923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Band 1</w:t>
                  </w:r>
                </w:p>
              </w:tc>
            </w:tr>
            <w:tr w:rsidR="00F00923" w:rsidRPr="00087C70" w14:paraId="7115D2F8" w14:textId="77777777" w:rsidTr="00BA21A6">
              <w:tc>
                <w:tcPr>
                  <w:tcW w:w="320" w:type="dxa"/>
                  <w:vAlign w:val="center"/>
                </w:tcPr>
                <w:p w14:paraId="3E841E81" w14:textId="77777777" w:rsidR="00F00923" w:rsidRPr="005A375B" w:rsidRDefault="00F00923" w:rsidP="00F00923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926" w:type="dxa"/>
                  <w:vAlign w:val="center"/>
                </w:tcPr>
                <w:p w14:paraId="6D930950" w14:textId="58AC9EEF" w:rsidR="00F00923" w:rsidRPr="00087C70" w:rsidRDefault="00F00923" w:rsidP="00F00923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MU1001</w:t>
                  </w:r>
                </w:p>
              </w:tc>
              <w:tc>
                <w:tcPr>
                  <w:tcW w:w="2553" w:type="dxa"/>
                  <w:vAlign w:val="center"/>
                </w:tcPr>
                <w:p w14:paraId="3CD922B8" w14:textId="3B71DF8D" w:rsidR="00F00923" w:rsidRPr="00087C70" w:rsidRDefault="00F00923" w:rsidP="00F00923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Orchestra</w:t>
                  </w:r>
                </w:p>
              </w:tc>
            </w:tr>
            <w:tr w:rsidR="00F00923" w:rsidRPr="00087C70" w14:paraId="373D44C0" w14:textId="77777777" w:rsidTr="00BA21A6">
              <w:tc>
                <w:tcPr>
                  <w:tcW w:w="320" w:type="dxa"/>
                  <w:vAlign w:val="center"/>
                </w:tcPr>
                <w:p w14:paraId="033D2304" w14:textId="77777777" w:rsidR="00F00923" w:rsidRPr="005A375B" w:rsidRDefault="00F00923" w:rsidP="00F00923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926" w:type="dxa"/>
                  <w:vAlign w:val="center"/>
                </w:tcPr>
                <w:p w14:paraId="5B74F16C" w14:textId="1E999213" w:rsidR="00F00923" w:rsidRPr="00087C70" w:rsidRDefault="00F00923" w:rsidP="00F00923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MU1101</w:t>
                  </w:r>
                </w:p>
              </w:tc>
              <w:tc>
                <w:tcPr>
                  <w:tcW w:w="2553" w:type="dxa"/>
                  <w:vAlign w:val="center"/>
                </w:tcPr>
                <w:p w14:paraId="305E9314" w14:textId="0485A704" w:rsidR="00F00923" w:rsidRPr="00087C70" w:rsidRDefault="00F00923" w:rsidP="00F00923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Beginning Piano (LS)</w:t>
                  </w:r>
                </w:p>
              </w:tc>
            </w:tr>
            <w:tr w:rsidR="00F00923" w:rsidRPr="00087C70" w14:paraId="11F4AAC6" w14:textId="77777777" w:rsidTr="00BA21A6">
              <w:tc>
                <w:tcPr>
                  <w:tcW w:w="320" w:type="dxa"/>
                  <w:vAlign w:val="center"/>
                </w:tcPr>
                <w:p w14:paraId="44835576" w14:textId="77777777" w:rsidR="00F00923" w:rsidRPr="00C75125" w:rsidRDefault="00F00923" w:rsidP="00F00923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926" w:type="dxa"/>
                  <w:vAlign w:val="center"/>
                </w:tcPr>
                <w:p w14:paraId="7D72764A" w14:textId="77777777" w:rsidR="00F00923" w:rsidRPr="00087C70" w:rsidRDefault="00F00923" w:rsidP="00F00923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MU1301</w:t>
                  </w:r>
                </w:p>
              </w:tc>
              <w:tc>
                <w:tcPr>
                  <w:tcW w:w="2553" w:type="dxa"/>
                  <w:vAlign w:val="center"/>
                </w:tcPr>
                <w:p w14:paraId="2B3100B3" w14:textId="77777777" w:rsidR="00F00923" w:rsidRPr="00087C70" w:rsidRDefault="00F00923" w:rsidP="00F00923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Guitar Lab (LS)</w:t>
                  </w:r>
                </w:p>
              </w:tc>
            </w:tr>
            <w:tr w:rsidR="005C56C8" w:rsidRPr="00087C70" w14:paraId="047BBCA1" w14:textId="77777777" w:rsidTr="00BA21A6">
              <w:tc>
                <w:tcPr>
                  <w:tcW w:w="320" w:type="dxa"/>
                  <w:vAlign w:val="center"/>
                </w:tcPr>
                <w:p w14:paraId="320643B0" w14:textId="77777777" w:rsidR="005C56C8" w:rsidRPr="00C75125" w:rsidRDefault="005C56C8" w:rsidP="00F00923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926" w:type="dxa"/>
                  <w:vAlign w:val="center"/>
                </w:tcPr>
                <w:p w14:paraId="355F7BDF" w14:textId="024307BA" w:rsidR="005C56C8" w:rsidRPr="00087C70" w:rsidRDefault="005C56C8" w:rsidP="00F00923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U1601</w:t>
                  </w:r>
                </w:p>
              </w:tc>
              <w:tc>
                <w:tcPr>
                  <w:tcW w:w="2553" w:type="dxa"/>
                  <w:vAlign w:val="center"/>
                </w:tcPr>
                <w:p w14:paraId="2B1FF80C" w14:textId="627A0F97" w:rsidR="005C56C8" w:rsidRPr="00087C70" w:rsidRDefault="005C56C8" w:rsidP="00F00923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Percussion Ensemble</w:t>
                  </w:r>
                </w:p>
              </w:tc>
            </w:tr>
            <w:tr w:rsidR="00F00923" w14:paraId="233CAA6B" w14:textId="77777777" w:rsidTr="00BA21A6">
              <w:tc>
                <w:tcPr>
                  <w:tcW w:w="320" w:type="dxa"/>
                  <w:vAlign w:val="center"/>
                </w:tcPr>
                <w:p w14:paraId="189E0839" w14:textId="77777777" w:rsidR="00F00923" w:rsidRPr="005A375B" w:rsidRDefault="00F00923" w:rsidP="00F00923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926" w:type="dxa"/>
                  <w:vAlign w:val="center"/>
                </w:tcPr>
                <w:p w14:paraId="01AE3C5E" w14:textId="2BCE1CDD" w:rsidR="00F00923" w:rsidRPr="00087C70" w:rsidRDefault="00F00923" w:rsidP="00F00923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C1071</w:t>
                  </w:r>
                </w:p>
              </w:tc>
              <w:tc>
                <w:tcPr>
                  <w:tcW w:w="2553" w:type="dxa"/>
                  <w:vAlign w:val="center"/>
                </w:tcPr>
                <w:p w14:paraId="144E8478" w14:textId="01D07CC8" w:rsidR="00F00923" w:rsidRPr="00087C70" w:rsidRDefault="00F00923" w:rsidP="00F00923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P Environmental Science</w:t>
                  </w:r>
                </w:p>
              </w:tc>
            </w:tr>
            <w:tr w:rsidR="00F00923" w14:paraId="00E8D947" w14:textId="77777777" w:rsidTr="00BA21A6">
              <w:tc>
                <w:tcPr>
                  <w:tcW w:w="320" w:type="dxa"/>
                  <w:vAlign w:val="center"/>
                </w:tcPr>
                <w:p w14:paraId="26FB2E99" w14:textId="77777777" w:rsidR="00F00923" w:rsidRPr="005A375B" w:rsidRDefault="00F00923" w:rsidP="00F00923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926" w:type="dxa"/>
                  <w:vAlign w:val="center"/>
                </w:tcPr>
                <w:p w14:paraId="0D376E24" w14:textId="7CDA4212" w:rsidR="00F00923" w:rsidRPr="00087C70" w:rsidRDefault="00F00923" w:rsidP="00F00923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SS15</w:t>
                  </w:r>
                  <w:r w:rsidR="00185264">
                    <w:rPr>
                      <w:sz w:val="16"/>
                      <w:szCs w:val="16"/>
                    </w:rPr>
                    <w:t>3</w:t>
                  </w:r>
                  <w:r w:rsidRPr="00087C70">
                    <w:rPr>
                      <w:sz w:val="16"/>
                      <w:szCs w:val="16"/>
                    </w:rPr>
                    <w:t>1</w:t>
                  </w:r>
                </w:p>
              </w:tc>
              <w:tc>
                <w:tcPr>
                  <w:tcW w:w="2553" w:type="dxa"/>
                  <w:vAlign w:val="center"/>
                </w:tcPr>
                <w:p w14:paraId="22891B4B" w14:textId="364FBC07" w:rsidR="00F00923" w:rsidRPr="00087C70" w:rsidRDefault="00F00923" w:rsidP="00F00923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Economics</w:t>
                  </w:r>
                </w:p>
              </w:tc>
            </w:tr>
            <w:tr w:rsidR="00F00923" w14:paraId="63C84ECD" w14:textId="77777777" w:rsidTr="00BA21A6">
              <w:tc>
                <w:tcPr>
                  <w:tcW w:w="320" w:type="dxa"/>
                  <w:vAlign w:val="center"/>
                </w:tcPr>
                <w:p w14:paraId="6962858A" w14:textId="77777777" w:rsidR="00F00923" w:rsidRPr="005A375B" w:rsidRDefault="00F00923" w:rsidP="00F00923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926" w:type="dxa"/>
                  <w:vAlign w:val="center"/>
                </w:tcPr>
                <w:p w14:paraId="03A9E198" w14:textId="057BDDEA" w:rsidR="00F00923" w:rsidRPr="00087C70" w:rsidRDefault="00F00923" w:rsidP="00F00923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SS16</w:t>
                  </w:r>
                  <w:r>
                    <w:rPr>
                      <w:sz w:val="16"/>
                      <w:szCs w:val="16"/>
                    </w:rPr>
                    <w:t>3</w:t>
                  </w:r>
                  <w:r w:rsidRPr="00087C70">
                    <w:rPr>
                      <w:sz w:val="16"/>
                      <w:szCs w:val="16"/>
                    </w:rPr>
                    <w:t>1</w:t>
                  </w:r>
                </w:p>
              </w:tc>
              <w:tc>
                <w:tcPr>
                  <w:tcW w:w="2553" w:type="dxa"/>
                  <w:vAlign w:val="center"/>
                </w:tcPr>
                <w:p w14:paraId="27402B42" w14:textId="58F682B4" w:rsidR="00F00923" w:rsidRPr="00087C70" w:rsidRDefault="00F00923" w:rsidP="00F00923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World </w:t>
                  </w:r>
                  <w:r w:rsidRPr="00087C70">
                    <w:rPr>
                      <w:sz w:val="16"/>
                      <w:szCs w:val="16"/>
                    </w:rPr>
                    <w:t>Geography</w:t>
                  </w:r>
                </w:p>
              </w:tc>
            </w:tr>
            <w:tr w:rsidR="00F00923" w14:paraId="0A3470F5" w14:textId="77777777" w:rsidTr="00BA21A6">
              <w:tc>
                <w:tcPr>
                  <w:tcW w:w="320" w:type="dxa"/>
                  <w:vAlign w:val="center"/>
                </w:tcPr>
                <w:p w14:paraId="4E2ADE41" w14:textId="77777777" w:rsidR="00F00923" w:rsidRPr="00C75125" w:rsidRDefault="00F00923" w:rsidP="00F00923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926" w:type="dxa"/>
                  <w:vAlign w:val="center"/>
                </w:tcPr>
                <w:p w14:paraId="5D9D3D73" w14:textId="1AFA8345" w:rsidR="00F00923" w:rsidRPr="00087C70" w:rsidRDefault="00F00923" w:rsidP="00F00923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SS2171 </w:t>
                  </w:r>
                </w:p>
              </w:tc>
              <w:tc>
                <w:tcPr>
                  <w:tcW w:w="2553" w:type="dxa"/>
                  <w:vAlign w:val="center"/>
                </w:tcPr>
                <w:p w14:paraId="744B5CCF" w14:textId="74D10F04" w:rsidR="00F00923" w:rsidRPr="00087C70" w:rsidRDefault="00F00923" w:rsidP="00F00923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P Human Geography</w:t>
                  </w:r>
                </w:p>
              </w:tc>
            </w:tr>
            <w:tr w:rsidR="00F00923" w14:paraId="524EAE75" w14:textId="77777777" w:rsidTr="00BA21A6">
              <w:tc>
                <w:tcPr>
                  <w:tcW w:w="320" w:type="dxa"/>
                  <w:vAlign w:val="center"/>
                </w:tcPr>
                <w:p w14:paraId="5FC53B23" w14:textId="77777777" w:rsidR="00F00923" w:rsidRPr="00C75125" w:rsidRDefault="00F00923" w:rsidP="00F00923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926" w:type="dxa"/>
                  <w:vAlign w:val="center"/>
                </w:tcPr>
                <w:p w14:paraId="2C7A86CE" w14:textId="21BB1A5B" w:rsidR="00F00923" w:rsidRDefault="00F00923" w:rsidP="00F00923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TE0501</w:t>
                  </w:r>
                </w:p>
              </w:tc>
              <w:tc>
                <w:tcPr>
                  <w:tcW w:w="2553" w:type="dxa"/>
                  <w:vAlign w:val="center"/>
                </w:tcPr>
                <w:p w14:paraId="7392658C" w14:textId="21EED473" w:rsidR="00F00923" w:rsidRDefault="00F00923" w:rsidP="00F00923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Foundations of Technology </w:t>
                  </w:r>
                </w:p>
              </w:tc>
            </w:tr>
            <w:tr w:rsidR="00F00923" w14:paraId="22CE3141" w14:textId="77777777" w:rsidTr="00BA21A6">
              <w:tc>
                <w:tcPr>
                  <w:tcW w:w="320" w:type="dxa"/>
                  <w:vAlign w:val="center"/>
                </w:tcPr>
                <w:p w14:paraId="02B47D89" w14:textId="77777777" w:rsidR="00F00923" w:rsidRPr="00C75125" w:rsidRDefault="00F00923" w:rsidP="00F00923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926" w:type="dxa"/>
                  <w:vAlign w:val="center"/>
                </w:tcPr>
                <w:p w14:paraId="6140AE95" w14:textId="04585E52" w:rsidR="00F00923" w:rsidRDefault="00F00923" w:rsidP="00F00923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2553" w:type="dxa"/>
                  <w:shd w:val="clear" w:color="auto" w:fill="D9D9D9" w:themeFill="background1" w:themeFillShade="D9"/>
                  <w:vAlign w:val="center"/>
                </w:tcPr>
                <w:p w14:paraId="097684B8" w14:textId="07A2780A" w:rsidR="00F00923" w:rsidRPr="00DC72A2" w:rsidRDefault="00F00923" w:rsidP="00F00923">
                  <w:pPr>
                    <w:rPr>
                      <w:b/>
                      <w:bCs/>
                      <w:sz w:val="16"/>
                      <w:szCs w:val="16"/>
                    </w:rPr>
                  </w:pPr>
                  <w:r w:rsidRPr="00DC72A2">
                    <w:rPr>
                      <w:b/>
                      <w:bCs/>
                      <w:sz w:val="16"/>
                      <w:szCs w:val="16"/>
                    </w:rPr>
                    <w:t>Signature Programs</w:t>
                  </w:r>
                </w:p>
              </w:tc>
            </w:tr>
            <w:tr w:rsidR="00F00923" w14:paraId="3E70B8A7" w14:textId="77777777" w:rsidTr="00BA21A6">
              <w:tc>
                <w:tcPr>
                  <w:tcW w:w="320" w:type="dxa"/>
                  <w:vAlign w:val="center"/>
                </w:tcPr>
                <w:p w14:paraId="30565994" w14:textId="77777777" w:rsidR="00F00923" w:rsidRPr="00C75125" w:rsidRDefault="00F00923" w:rsidP="00F00923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926" w:type="dxa"/>
                  <w:vAlign w:val="center"/>
                </w:tcPr>
                <w:p w14:paraId="7BB73F14" w14:textId="6FF39BBE" w:rsidR="00F00923" w:rsidRPr="5661EBFD" w:rsidRDefault="00F00923" w:rsidP="00F00923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A0501</w:t>
                  </w:r>
                </w:p>
              </w:tc>
              <w:tc>
                <w:tcPr>
                  <w:tcW w:w="2553" w:type="dxa"/>
                  <w:vAlign w:val="center"/>
                </w:tcPr>
                <w:p w14:paraId="3FFBEAEF" w14:textId="1566AB6C" w:rsidR="00F00923" w:rsidRPr="5661EBFD" w:rsidRDefault="00F00923" w:rsidP="00F00923">
                  <w:pPr>
                    <w:rPr>
                      <w:sz w:val="16"/>
                      <w:szCs w:val="16"/>
                    </w:rPr>
                  </w:pPr>
                  <w:r w:rsidRPr="00F015B3">
                    <w:rPr>
                      <w:sz w:val="16"/>
                      <w:szCs w:val="16"/>
                    </w:rPr>
                    <w:t>Principles of Art, Media &amp; Communication</w:t>
                  </w:r>
                </w:p>
              </w:tc>
            </w:tr>
            <w:tr w:rsidR="00F00923" w14:paraId="05FE5C39" w14:textId="77777777" w:rsidTr="00BA21A6">
              <w:tc>
                <w:tcPr>
                  <w:tcW w:w="320" w:type="dxa"/>
                  <w:vAlign w:val="center"/>
                </w:tcPr>
                <w:p w14:paraId="05631E00" w14:textId="77777777" w:rsidR="00F00923" w:rsidRPr="00C75125" w:rsidRDefault="00F00923" w:rsidP="00F00923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926" w:type="dxa"/>
                  <w:vAlign w:val="center"/>
                </w:tcPr>
                <w:p w14:paraId="46828B64" w14:textId="7FFB7BAD" w:rsidR="00F00923" w:rsidRDefault="00F00923" w:rsidP="00F00923">
                  <w:pPr>
                    <w:rPr>
                      <w:sz w:val="16"/>
                      <w:szCs w:val="16"/>
                    </w:rPr>
                  </w:pPr>
                  <w:r w:rsidRPr="5661EBFD">
                    <w:rPr>
                      <w:sz w:val="16"/>
                      <w:szCs w:val="16"/>
                    </w:rPr>
                    <w:t>CT73</w:t>
                  </w:r>
                  <w:r>
                    <w:rPr>
                      <w:sz w:val="16"/>
                      <w:szCs w:val="16"/>
                    </w:rPr>
                    <w:t>W</w:t>
                  </w:r>
                  <w:r w:rsidRPr="5661EBFD">
                    <w:rPr>
                      <w:sz w:val="16"/>
                      <w:szCs w:val="16"/>
                    </w:rPr>
                    <w:t>01</w:t>
                  </w:r>
                </w:p>
              </w:tc>
              <w:tc>
                <w:tcPr>
                  <w:tcW w:w="2553" w:type="dxa"/>
                  <w:vAlign w:val="center"/>
                </w:tcPr>
                <w:p w14:paraId="192A474F" w14:textId="165DB460" w:rsidR="00F00923" w:rsidRDefault="00F00923" w:rsidP="00F00923">
                  <w:pPr>
                    <w:rPr>
                      <w:sz w:val="16"/>
                      <w:szCs w:val="16"/>
                    </w:rPr>
                  </w:pPr>
                  <w:r w:rsidRPr="5661EBFD">
                    <w:rPr>
                      <w:sz w:val="16"/>
                      <w:szCs w:val="16"/>
                    </w:rPr>
                    <w:t>Princ</w:t>
                  </w:r>
                  <w:r>
                    <w:rPr>
                      <w:sz w:val="16"/>
                      <w:szCs w:val="16"/>
                    </w:rPr>
                    <w:t>.</w:t>
                  </w:r>
                  <w:r w:rsidRPr="5661EBFD">
                    <w:rPr>
                      <w:sz w:val="16"/>
                      <w:szCs w:val="16"/>
                    </w:rPr>
                    <w:t xml:space="preserve"> of Biomedical Science</w:t>
                  </w:r>
                </w:p>
              </w:tc>
            </w:tr>
          </w:tbl>
          <w:p w14:paraId="4F87AAC8" w14:textId="77777777" w:rsidR="007604E0" w:rsidRDefault="007604E0" w:rsidP="00CD5C64"/>
          <w:p w14:paraId="480B3957" w14:textId="77777777" w:rsidR="006728BB" w:rsidRDefault="006728BB" w:rsidP="00CD5C64"/>
          <w:p w14:paraId="1483B01F" w14:textId="22AFA9A1" w:rsidR="006728BB" w:rsidRDefault="006728BB" w:rsidP="00CD5C64"/>
        </w:tc>
      </w:tr>
    </w:tbl>
    <w:p w14:paraId="171EEB6E" w14:textId="012995D5" w:rsidR="0032322D" w:rsidRDefault="0032322D" w:rsidP="00556468">
      <w:pPr>
        <w:pStyle w:val="NoSpacing"/>
      </w:pPr>
    </w:p>
    <w:p w14:paraId="5F4959C3" w14:textId="77777777" w:rsidR="009B02DE" w:rsidRPr="009B02DE" w:rsidRDefault="009B02DE" w:rsidP="0022790B"/>
    <w:sectPr w:rsidR="009B02DE" w:rsidRPr="009B02DE" w:rsidSect="00A4798E">
      <w:headerReference w:type="default" r:id="rId11"/>
      <w:foot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04D895" w14:textId="77777777" w:rsidR="00E41D04" w:rsidRDefault="00E41D04" w:rsidP="008E48FA">
      <w:pPr>
        <w:spacing w:after="0" w:line="240" w:lineRule="auto"/>
      </w:pPr>
      <w:r>
        <w:separator/>
      </w:r>
    </w:p>
  </w:endnote>
  <w:endnote w:type="continuationSeparator" w:id="0">
    <w:p w14:paraId="3E1ABF30" w14:textId="77777777" w:rsidR="00E41D04" w:rsidRDefault="00E41D04" w:rsidP="008E48FA">
      <w:pPr>
        <w:spacing w:after="0" w:line="240" w:lineRule="auto"/>
      </w:pPr>
      <w:r>
        <w:continuationSeparator/>
      </w:r>
    </w:p>
  </w:endnote>
  <w:endnote w:type="continuationNotice" w:id="1">
    <w:p w14:paraId="6C5AFE9A" w14:textId="77777777" w:rsidR="00E41D04" w:rsidRDefault="00E41D0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altName w:val="Arial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DD617E" w14:textId="60D02B03" w:rsidR="00AF42F2" w:rsidRPr="00362DEB" w:rsidRDefault="00AF42F2" w:rsidP="007604E0">
    <w:pPr>
      <w:pStyle w:val="Default"/>
      <w:rPr>
        <w:rFonts w:asciiTheme="minorHAnsi" w:hAnsiTheme="minorHAnsi"/>
        <w:b/>
        <w:i/>
        <w:sz w:val="20"/>
        <w:szCs w:val="20"/>
      </w:rPr>
    </w:pPr>
    <w:r w:rsidRPr="00362DEB">
      <w:rPr>
        <w:rFonts w:asciiTheme="minorHAnsi" w:hAnsiTheme="minorHAnsi"/>
        <w:b/>
        <w:i/>
        <w:sz w:val="20"/>
        <w:szCs w:val="20"/>
      </w:rPr>
      <w:t xml:space="preserve">KEY TO COURSE SELECTION </w:t>
    </w:r>
  </w:p>
  <w:p w14:paraId="20096543" w14:textId="77777777" w:rsidR="00AF42F2" w:rsidRDefault="00AF42F2" w:rsidP="00243679">
    <w:pPr>
      <w:autoSpaceDE w:val="0"/>
      <w:autoSpaceDN w:val="0"/>
      <w:adjustRightInd w:val="0"/>
      <w:spacing w:after="0" w:line="240" w:lineRule="auto"/>
      <w:rPr>
        <w:rFonts w:cs="Arial"/>
        <w:color w:val="000000"/>
        <w:sz w:val="20"/>
        <w:szCs w:val="20"/>
      </w:rPr>
    </w:pPr>
    <w:r w:rsidRPr="00243679">
      <w:rPr>
        <w:rFonts w:cs="Arial"/>
        <w:b/>
        <w:color w:val="000000"/>
        <w:sz w:val="20"/>
        <w:szCs w:val="20"/>
      </w:rPr>
      <w:t xml:space="preserve">W: </w:t>
    </w:r>
    <w:r w:rsidRPr="00243679">
      <w:rPr>
        <w:rFonts w:cs="Arial"/>
        <w:color w:val="000000"/>
        <w:sz w:val="20"/>
        <w:szCs w:val="20"/>
      </w:rPr>
      <w:t>Weighted in GPA calculations</w:t>
    </w:r>
    <w:r w:rsidRPr="00243679">
      <w:rPr>
        <w:rFonts w:cs="Arial"/>
        <w:color w:val="000000"/>
        <w:sz w:val="20"/>
        <w:szCs w:val="20"/>
      </w:rPr>
      <w:tab/>
    </w:r>
    <w:r w:rsidRPr="00243679">
      <w:rPr>
        <w:rFonts w:cs="Arial"/>
        <w:color w:val="000000"/>
        <w:sz w:val="20"/>
        <w:szCs w:val="20"/>
      </w:rPr>
      <w:tab/>
      <w:t xml:space="preserve">                </w:t>
    </w:r>
    <w:r w:rsidRPr="00243679">
      <w:rPr>
        <w:rFonts w:cs="Arial"/>
        <w:color w:val="000000"/>
        <w:sz w:val="20"/>
        <w:szCs w:val="20"/>
      </w:rPr>
      <w:tab/>
    </w:r>
    <w:r w:rsidRPr="00243679">
      <w:rPr>
        <w:rFonts w:cs="Arial"/>
        <w:color w:val="000000"/>
        <w:sz w:val="20"/>
        <w:szCs w:val="20"/>
      </w:rPr>
      <w:tab/>
    </w:r>
    <w:r w:rsidRPr="00243679">
      <w:rPr>
        <w:rFonts w:cs="Arial"/>
        <w:color w:val="000000"/>
        <w:sz w:val="20"/>
        <w:szCs w:val="20"/>
      </w:rPr>
      <w:tab/>
      <w:t xml:space="preserve"> </w:t>
    </w:r>
  </w:p>
  <w:p w14:paraId="7C82B38B" w14:textId="003A5E4B" w:rsidR="00AF42F2" w:rsidRPr="0036287A" w:rsidRDefault="00AF42F2" w:rsidP="00243679">
    <w:pPr>
      <w:autoSpaceDE w:val="0"/>
      <w:autoSpaceDN w:val="0"/>
      <w:adjustRightInd w:val="0"/>
      <w:spacing w:after="0" w:line="240" w:lineRule="auto"/>
      <w:rPr>
        <w:rFonts w:cs="Arial"/>
        <w:color w:val="000000"/>
        <w:sz w:val="20"/>
        <w:szCs w:val="20"/>
      </w:rPr>
    </w:pPr>
    <w:r w:rsidRPr="00431400">
      <w:rPr>
        <w:rFonts w:cs="Arial"/>
        <w:b/>
        <w:color w:val="000000"/>
        <w:sz w:val="20"/>
        <w:szCs w:val="20"/>
      </w:rPr>
      <w:t>LS</w:t>
    </w:r>
    <w:r w:rsidRPr="0036287A">
      <w:rPr>
        <w:rFonts w:ascii="Arial Narrow" w:hAnsi="Arial Narrow"/>
        <w:b/>
        <w:sz w:val="16"/>
        <w:szCs w:val="16"/>
      </w:rPr>
      <w:t>:</w:t>
    </w:r>
    <w:r>
      <w:rPr>
        <w:rFonts w:ascii="Arial Narrow" w:hAnsi="Arial Narrow"/>
        <w:sz w:val="16"/>
        <w:szCs w:val="16"/>
      </w:rPr>
      <w:t xml:space="preserve">  </w:t>
    </w:r>
    <w:r w:rsidRPr="00431400">
      <w:rPr>
        <w:rFonts w:cs="Arial"/>
        <w:color w:val="000000"/>
        <w:sz w:val="20"/>
        <w:szCs w:val="20"/>
      </w:rPr>
      <w:t>Limited seating</w:t>
    </w:r>
  </w:p>
  <w:p w14:paraId="471BC041" w14:textId="77777777" w:rsidR="00AF42F2" w:rsidRDefault="00AF42F2" w:rsidP="007604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4BF5F3" w14:textId="77777777" w:rsidR="00E41D04" w:rsidRDefault="00E41D04" w:rsidP="008E48FA">
      <w:pPr>
        <w:spacing w:after="0" w:line="240" w:lineRule="auto"/>
      </w:pPr>
      <w:r>
        <w:separator/>
      </w:r>
    </w:p>
  </w:footnote>
  <w:footnote w:type="continuationSeparator" w:id="0">
    <w:p w14:paraId="13A3C73F" w14:textId="77777777" w:rsidR="00E41D04" w:rsidRDefault="00E41D04" w:rsidP="008E48FA">
      <w:pPr>
        <w:spacing w:after="0" w:line="240" w:lineRule="auto"/>
      </w:pPr>
      <w:r>
        <w:continuationSeparator/>
      </w:r>
    </w:p>
  </w:footnote>
  <w:footnote w:type="continuationNotice" w:id="1">
    <w:p w14:paraId="0D1C50A3" w14:textId="77777777" w:rsidR="00E41D04" w:rsidRDefault="00E41D0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AF42F2" w:rsidRPr="008E48FA" w14:paraId="4A390B7D" w14:textId="21808A6D" w:rsidTr="0046715B">
      <w:tc>
        <w:tcPr>
          <w:tcW w:w="3401" w:type="dxa"/>
        </w:tcPr>
        <w:p w14:paraId="710DFF73" w14:textId="5C91B9DD" w:rsidR="00AF42F2" w:rsidRPr="008E48FA" w:rsidRDefault="00AF42F2">
          <w:pPr>
            <w:pStyle w:val="Header"/>
            <w:rPr>
              <w:b/>
            </w:rPr>
          </w:pPr>
          <w:r>
            <w:rPr>
              <w:b/>
            </w:rPr>
            <w:t xml:space="preserve">BEL AIR </w:t>
          </w:r>
          <w:r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7CA3BA67" w:rsidR="00AF42F2" w:rsidRPr="008E48FA" w:rsidRDefault="00AF42F2" w:rsidP="00161BEA">
          <w:pPr>
            <w:pStyle w:val="Header"/>
            <w:rPr>
              <w:b/>
            </w:rPr>
          </w:pPr>
          <w:r w:rsidRPr="008E48FA">
            <w:rPr>
              <w:b/>
            </w:rPr>
            <w:t xml:space="preserve">GRADE </w:t>
          </w:r>
          <w:r>
            <w:rPr>
              <w:b/>
            </w:rPr>
            <w:t>09</w:t>
          </w:r>
        </w:p>
      </w:tc>
      <w:tc>
        <w:tcPr>
          <w:tcW w:w="3067" w:type="dxa"/>
        </w:tcPr>
        <w:p w14:paraId="5B4B2B12" w14:textId="299A23A0" w:rsidR="00AF42F2" w:rsidRPr="008E48FA" w:rsidRDefault="00AF42F2">
          <w:pPr>
            <w:pStyle w:val="Header"/>
            <w:rPr>
              <w:b/>
            </w:rPr>
          </w:pPr>
          <w:r w:rsidRPr="008E48FA">
            <w:rPr>
              <w:b/>
            </w:rPr>
            <w:t>20</w:t>
          </w:r>
          <w:r w:rsidR="00691CAA">
            <w:rPr>
              <w:b/>
            </w:rPr>
            <w:t>2</w:t>
          </w:r>
          <w:r w:rsidR="007764E5">
            <w:rPr>
              <w:b/>
            </w:rPr>
            <w:t>6</w:t>
          </w:r>
          <w:r w:rsidRPr="008E48FA">
            <w:rPr>
              <w:b/>
            </w:rPr>
            <w:t>-</w:t>
          </w:r>
          <w:r>
            <w:rPr>
              <w:b/>
            </w:rPr>
            <w:t>202</w:t>
          </w:r>
          <w:r w:rsidR="007764E5">
            <w:rPr>
              <w:b/>
            </w:rPr>
            <w:t>7</w:t>
          </w:r>
          <w:r>
            <w:rPr>
              <w:b/>
            </w:rPr>
            <w:t xml:space="preserve"> </w:t>
          </w:r>
          <w:r w:rsidRPr="008E48FA">
            <w:rPr>
              <w:b/>
            </w:rPr>
            <w:t>COURSE SELECTION</w:t>
          </w:r>
        </w:p>
      </w:tc>
    </w:tr>
  </w:tbl>
  <w:p w14:paraId="157721E9" w14:textId="0A36AD5E" w:rsidR="00AF42F2" w:rsidRDefault="00AF42F2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9A295B" w14:textId="77777777" w:rsidR="00AF42F2" w:rsidRDefault="00AF42F2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790527"/>
    <w:multiLevelType w:val="hybridMultilevel"/>
    <w:tmpl w:val="8DEAEABC"/>
    <w:lvl w:ilvl="0" w:tplc="5450E354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128347">
    <w:abstractNumId w:val="0"/>
  </w:num>
  <w:num w:numId="2" w16cid:durableId="686711527">
    <w:abstractNumId w:val="2"/>
  </w:num>
  <w:num w:numId="3" w16cid:durableId="142163345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pNaAKbFW84sAAAA"/>
  </w:docVars>
  <w:rsids>
    <w:rsidRoot w:val="00B5483E"/>
    <w:rsid w:val="00007C68"/>
    <w:rsid w:val="00020341"/>
    <w:rsid w:val="00022A36"/>
    <w:rsid w:val="00041340"/>
    <w:rsid w:val="000414BD"/>
    <w:rsid w:val="000475B9"/>
    <w:rsid w:val="000527F5"/>
    <w:rsid w:val="0006066B"/>
    <w:rsid w:val="00081594"/>
    <w:rsid w:val="00087C70"/>
    <w:rsid w:val="000A248B"/>
    <w:rsid w:val="000A678F"/>
    <w:rsid w:val="000B67ED"/>
    <w:rsid w:val="000B6E2B"/>
    <w:rsid w:val="000C3ED0"/>
    <w:rsid w:val="000C631A"/>
    <w:rsid w:val="000D6E65"/>
    <w:rsid w:val="000E062D"/>
    <w:rsid w:val="00103A08"/>
    <w:rsid w:val="00124574"/>
    <w:rsid w:val="00125067"/>
    <w:rsid w:val="001428E3"/>
    <w:rsid w:val="00156637"/>
    <w:rsid w:val="001576AA"/>
    <w:rsid w:val="00161BEA"/>
    <w:rsid w:val="00175462"/>
    <w:rsid w:val="00180177"/>
    <w:rsid w:val="00181B9A"/>
    <w:rsid w:val="00185264"/>
    <w:rsid w:val="00194A2B"/>
    <w:rsid w:val="001B782E"/>
    <w:rsid w:val="001C6E60"/>
    <w:rsid w:val="001C72A0"/>
    <w:rsid w:val="001D121E"/>
    <w:rsid w:val="001F1E97"/>
    <w:rsid w:val="001F377C"/>
    <w:rsid w:val="001F48AE"/>
    <w:rsid w:val="001F668F"/>
    <w:rsid w:val="001F7B38"/>
    <w:rsid w:val="0022790B"/>
    <w:rsid w:val="00243679"/>
    <w:rsid w:val="00252B37"/>
    <w:rsid w:val="002B1051"/>
    <w:rsid w:val="002F50C8"/>
    <w:rsid w:val="00302474"/>
    <w:rsid w:val="0030799E"/>
    <w:rsid w:val="00317F23"/>
    <w:rsid w:val="0032322D"/>
    <w:rsid w:val="0032438E"/>
    <w:rsid w:val="00337061"/>
    <w:rsid w:val="0036287A"/>
    <w:rsid w:val="00362DEB"/>
    <w:rsid w:val="00363D10"/>
    <w:rsid w:val="003A5846"/>
    <w:rsid w:val="003C6354"/>
    <w:rsid w:val="003D067D"/>
    <w:rsid w:val="003E187A"/>
    <w:rsid w:val="003F3C57"/>
    <w:rsid w:val="003F40F4"/>
    <w:rsid w:val="00407D6C"/>
    <w:rsid w:val="00407E00"/>
    <w:rsid w:val="00431400"/>
    <w:rsid w:val="004350C4"/>
    <w:rsid w:val="00454219"/>
    <w:rsid w:val="0046273F"/>
    <w:rsid w:val="00465C0D"/>
    <w:rsid w:val="0046715B"/>
    <w:rsid w:val="0046781B"/>
    <w:rsid w:val="0049428D"/>
    <w:rsid w:val="004A6D80"/>
    <w:rsid w:val="004C3EF9"/>
    <w:rsid w:val="004F7319"/>
    <w:rsid w:val="0050027D"/>
    <w:rsid w:val="00504193"/>
    <w:rsid w:val="005131B5"/>
    <w:rsid w:val="00544A8F"/>
    <w:rsid w:val="00555330"/>
    <w:rsid w:val="00555EA7"/>
    <w:rsid w:val="00556468"/>
    <w:rsid w:val="00563329"/>
    <w:rsid w:val="005638D1"/>
    <w:rsid w:val="00571520"/>
    <w:rsid w:val="00571900"/>
    <w:rsid w:val="00594072"/>
    <w:rsid w:val="005959E7"/>
    <w:rsid w:val="005969F5"/>
    <w:rsid w:val="005A375B"/>
    <w:rsid w:val="005C56C8"/>
    <w:rsid w:val="005D0D54"/>
    <w:rsid w:val="005D66CF"/>
    <w:rsid w:val="005E73ED"/>
    <w:rsid w:val="005F78E1"/>
    <w:rsid w:val="00602264"/>
    <w:rsid w:val="006028C2"/>
    <w:rsid w:val="00631635"/>
    <w:rsid w:val="00647E0D"/>
    <w:rsid w:val="00655783"/>
    <w:rsid w:val="0066227D"/>
    <w:rsid w:val="00672245"/>
    <w:rsid w:val="006728BB"/>
    <w:rsid w:val="00676B3B"/>
    <w:rsid w:val="00680CFE"/>
    <w:rsid w:val="00687853"/>
    <w:rsid w:val="00691CAA"/>
    <w:rsid w:val="006B1406"/>
    <w:rsid w:val="006B7E61"/>
    <w:rsid w:val="00704605"/>
    <w:rsid w:val="007274BA"/>
    <w:rsid w:val="00727551"/>
    <w:rsid w:val="00731F7C"/>
    <w:rsid w:val="00736307"/>
    <w:rsid w:val="007604E0"/>
    <w:rsid w:val="0076170D"/>
    <w:rsid w:val="00770ADC"/>
    <w:rsid w:val="00775809"/>
    <w:rsid w:val="00775A1C"/>
    <w:rsid w:val="007764E5"/>
    <w:rsid w:val="00780A09"/>
    <w:rsid w:val="00780AFD"/>
    <w:rsid w:val="00786C7C"/>
    <w:rsid w:val="007B06D0"/>
    <w:rsid w:val="007B1532"/>
    <w:rsid w:val="007C3D12"/>
    <w:rsid w:val="0081460E"/>
    <w:rsid w:val="008D53B0"/>
    <w:rsid w:val="008D55D0"/>
    <w:rsid w:val="008E48FA"/>
    <w:rsid w:val="0090716B"/>
    <w:rsid w:val="0092618C"/>
    <w:rsid w:val="00943346"/>
    <w:rsid w:val="00950E8A"/>
    <w:rsid w:val="00963389"/>
    <w:rsid w:val="00976C8F"/>
    <w:rsid w:val="0098793C"/>
    <w:rsid w:val="0099186C"/>
    <w:rsid w:val="009B02DE"/>
    <w:rsid w:val="009B73FF"/>
    <w:rsid w:val="009F27DA"/>
    <w:rsid w:val="00A0627D"/>
    <w:rsid w:val="00A07281"/>
    <w:rsid w:val="00A13075"/>
    <w:rsid w:val="00A34CC7"/>
    <w:rsid w:val="00A3640D"/>
    <w:rsid w:val="00A4798E"/>
    <w:rsid w:val="00A530F6"/>
    <w:rsid w:val="00A62091"/>
    <w:rsid w:val="00A648D4"/>
    <w:rsid w:val="00A64A20"/>
    <w:rsid w:val="00A77E81"/>
    <w:rsid w:val="00AB355D"/>
    <w:rsid w:val="00AB39B8"/>
    <w:rsid w:val="00AB646E"/>
    <w:rsid w:val="00AC512A"/>
    <w:rsid w:val="00AF42F2"/>
    <w:rsid w:val="00B06F4C"/>
    <w:rsid w:val="00B103FF"/>
    <w:rsid w:val="00B13951"/>
    <w:rsid w:val="00B1624D"/>
    <w:rsid w:val="00B243A1"/>
    <w:rsid w:val="00B25091"/>
    <w:rsid w:val="00B26518"/>
    <w:rsid w:val="00B26E37"/>
    <w:rsid w:val="00B5483E"/>
    <w:rsid w:val="00B54EF8"/>
    <w:rsid w:val="00B80B12"/>
    <w:rsid w:val="00B91EB3"/>
    <w:rsid w:val="00B97DCE"/>
    <w:rsid w:val="00BA21A6"/>
    <w:rsid w:val="00BA3ABC"/>
    <w:rsid w:val="00BA49CA"/>
    <w:rsid w:val="00BC7805"/>
    <w:rsid w:val="00BE02CE"/>
    <w:rsid w:val="00BF3EED"/>
    <w:rsid w:val="00BF5C9A"/>
    <w:rsid w:val="00C148D1"/>
    <w:rsid w:val="00C1758C"/>
    <w:rsid w:val="00C3191F"/>
    <w:rsid w:val="00C54227"/>
    <w:rsid w:val="00C5658A"/>
    <w:rsid w:val="00C74BBA"/>
    <w:rsid w:val="00C75125"/>
    <w:rsid w:val="00C75EED"/>
    <w:rsid w:val="00C81542"/>
    <w:rsid w:val="00C8394E"/>
    <w:rsid w:val="00C9154C"/>
    <w:rsid w:val="00CA7545"/>
    <w:rsid w:val="00CB24AD"/>
    <w:rsid w:val="00CB7F6A"/>
    <w:rsid w:val="00CC1199"/>
    <w:rsid w:val="00CD5C64"/>
    <w:rsid w:val="00CE7406"/>
    <w:rsid w:val="00CE7A29"/>
    <w:rsid w:val="00CF2A54"/>
    <w:rsid w:val="00CF4832"/>
    <w:rsid w:val="00CF6AF9"/>
    <w:rsid w:val="00CF6D18"/>
    <w:rsid w:val="00D00942"/>
    <w:rsid w:val="00D2421A"/>
    <w:rsid w:val="00D55A1A"/>
    <w:rsid w:val="00D61705"/>
    <w:rsid w:val="00D6368B"/>
    <w:rsid w:val="00D76315"/>
    <w:rsid w:val="00DA0028"/>
    <w:rsid w:val="00DB2E19"/>
    <w:rsid w:val="00DC72A2"/>
    <w:rsid w:val="00DD2717"/>
    <w:rsid w:val="00E27913"/>
    <w:rsid w:val="00E41D04"/>
    <w:rsid w:val="00E475F0"/>
    <w:rsid w:val="00E5287B"/>
    <w:rsid w:val="00E65005"/>
    <w:rsid w:val="00E66E57"/>
    <w:rsid w:val="00E75558"/>
    <w:rsid w:val="00EC3D66"/>
    <w:rsid w:val="00ED16B8"/>
    <w:rsid w:val="00ED5D71"/>
    <w:rsid w:val="00EF2C43"/>
    <w:rsid w:val="00F00923"/>
    <w:rsid w:val="00F015B3"/>
    <w:rsid w:val="00F071AE"/>
    <w:rsid w:val="00F2005C"/>
    <w:rsid w:val="00F30463"/>
    <w:rsid w:val="00F454D0"/>
    <w:rsid w:val="00F63452"/>
    <w:rsid w:val="00F7760E"/>
    <w:rsid w:val="00F8501F"/>
    <w:rsid w:val="00FC1736"/>
    <w:rsid w:val="00FC6328"/>
    <w:rsid w:val="00FC6BCF"/>
    <w:rsid w:val="00FC71EC"/>
    <w:rsid w:val="00FD11CA"/>
    <w:rsid w:val="00FE192A"/>
    <w:rsid w:val="2952A917"/>
    <w:rsid w:val="2E9B0C2E"/>
    <w:rsid w:val="4649171E"/>
    <w:rsid w:val="5661EBFD"/>
    <w:rsid w:val="72B6EF46"/>
    <w:rsid w:val="73182CFE"/>
    <w:rsid w:val="77AE1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08F53128-AEDC-4172-9789-E7D15086A0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969F5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9F27D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80B1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121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6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microsoft.com/office/2020/10/relationships/intelligence" Target="intelligence2.xml"/><Relationship Id="rId10" Type="http://schemas.openxmlformats.org/officeDocument/2006/relationships/hyperlink" Target="https://www.hcps.org/SEPG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0C15EA1C72D948AB1A32DA1CAC5EF5" ma:contentTypeVersion="17" ma:contentTypeDescription="Create a new document." ma:contentTypeScope="" ma:versionID="884c26e014476dd6d83848c685f80721">
  <xsd:schema xmlns:xsd="http://www.w3.org/2001/XMLSchema" xmlns:xs="http://www.w3.org/2001/XMLSchema" xmlns:p="http://schemas.microsoft.com/office/2006/metadata/properties" xmlns:ns2="0ad448c3-d39e-477b-94cc-a4df94189ea1" xmlns:ns3="ab0b1241-c798-4e0c-8a02-bb0ce382f35a" targetNamespace="http://schemas.microsoft.com/office/2006/metadata/properties" ma:root="true" ma:fieldsID="c9513d30ccf3092da6f198dd71d30ef5" ns2:_="" ns3:_="">
    <xsd:import namespace="0ad448c3-d39e-477b-94cc-a4df94189ea1"/>
    <xsd:import namespace="ab0b1241-c798-4e0c-8a02-bb0ce382f3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d448c3-d39e-477b-94cc-a4df94189e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2c9865e-6030-4c66-8b06-83da4292dfd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0b1241-c798-4e0c-8a02-bb0ce382f35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aaceac12-e1d7-4abd-b730-965c398f8938" ma:internalName="TaxCatchAll" ma:showField="CatchAllData" ma:web="ab0b1241-c798-4e0c-8a02-bb0ce382f3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b0b1241-c798-4e0c-8a02-bb0ce382f35a" xsi:nil="true"/>
    <lcf76f155ced4ddcb4097134ff3c332f xmlns="0ad448c3-d39e-477b-94cc-a4df94189ea1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A310C43-7E2B-42E7-9F69-33D90694DE62}"/>
</file>

<file path=customXml/itemProps2.xml><?xml version="1.0" encoding="utf-8"?>
<ds:datastoreItem xmlns:ds="http://schemas.openxmlformats.org/officeDocument/2006/customXml" ds:itemID="{CA1BC160-ABB7-4FA2-80EE-D8C3EFFCDDD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D3263B7-5CF5-41A1-92CE-1E6AB7BB375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46</Words>
  <Characters>1948</Characters>
  <Application>Microsoft Office Word</Application>
  <DocSecurity>0</DocSecurity>
  <Lines>194</Lines>
  <Paragraphs>134</Paragraphs>
  <ScaleCrop>false</ScaleCrop>
  <Company/>
  <LinksUpToDate>false</LinksUpToDate>
  <CharactersWithSpaces>2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Knight, Terry</cp:lastModifiedBy>
  <cp:revision>13</cp:revision>
  <cp:lastPrinted>2026-01-05T13:35:00Z</cp:lastPrinted>
  <dcterms:created xsi:type="dcterms:W3CDTF">2024-12-16T15:25:00Z</dcterms:created>
  <dcterms:modified xsi:type="dcterms:W3CDTF">2026-01-07T1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0C15EA1C72D948AB1A32DA1CAC5EF5</vt:lpwstr>
  </property>
  <property fmtid="{D5CDD505-2E9C-101B-9397-08002B2CF9AE}" pid="3" name="Order">
    <vt:r8>29200</vt:r8>
  </property>
</Properties>
</file>